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BB6" w:rsidRDefault="00685F95">
      <w:pPr>
        <w:spacing w:after="257" w:line="259" w:lineRule="auto"/>
        <w:ind w:left="0" w:firstLine="0"/>
      </w:pPr>
      <w:r>
        <w:rPr>
          <w:sz w:val="4"/>
        </w:rPr>
        <w:t xml:space="preserve"> </w:t>
      </w:r>
    </w:p>
    <w:p w:rsidR="00C01BB6" w:rsidRDefault="00685F95">
      <w:pPr>
        <w:spacing w:line="238" w:lineRule="auto"/>
        <w:ind w:left="3018" w:right="2927" w:firstLine="0"/>
        <w:jc w:val="center"/>
      </w:pPr>
      <w:r>
        <w:rPr>
          <w:b/>
          <w:sz w:val="32"/>
          <w:u w:val="single" w:color="000000"/>
        </w:rPr>
        <w:t>Digital Logic Design</w:t>
      </w:r>
      <w:r>
        <w:rPr>
          <w:b/>
          <w:sz w:val="32"/>
        </w:rPr>
        <w:t xml:space="preserve"> </w:t>
      </w:r>
      <w:r>
        <w:rPr>
          <w:b/>
          <w:sz w:val="32"/>
          <w:u w:val="single" w:color="000000"/>
        </w:rPr>
        <w:t>Lab # 12</w:t>
      </w:r>
      <w:r>
        <w:rPr>
          <w:b/>
          <w:sz w:val="32"/>
        </w:rPr>
        <w:t xml:space="preserve"> </w:t>
      </w:r>
    </w:p>
    <w:p w:rsidR="00C01BB6" w:rsidRDefault="00685F95">
      <w:pPr>
        <w:spacing w:line="259" w:lineRule="auto"/>
        <w:ind w:left="70" w:firstLine="0"/>
        <w:jc w:val="center"/>
      </w:pPr>
      <w:r>
        <w:rPr>
          <w:b/>
        </w:rPr>
        <w:t xml:space="preserve"> </w:t>
      </w:r>
    </w:p>
    <w:p w:rsidR="00A410E8" w:rsidRDefault="00685F95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481"/>
          <w:tab w:val="center" w:pos="7475"/>
        </w:tabs>
        <w:spacing w:line="259" w:lineRule="auto"/>
        <w:ind w:left="0" w:firstLine="0"/>
        <w:rPr>
          <w:b/>
          <w:i/>
          <w:sz w:val="26"/>
        </w:rPr>
      </w:pPr>
      <w:r>
        <w:rPr>
          <w:b/>
          <w:i/>
          <w:sz w:val="26"/>
        </w:rPr>
        <w:t xml:space="preserve">Student Name: </w:t>
      </w:r>
      <w:r w:rsidR="00A410E8">
        <w:rPr>
          <w:b/>
          <w:i/>
          <w:sz w:val="26"/>
        </w:rPr>
        <w:t xml:space="preserve">Muhammad Ahmed </w:t>
      </w:r>
      <w:proofErr w:type="spellStart"/>
      <w:r w:rsidR="00A410E8">
        <w:rPr>
          <w:b/>
          <w:i/>
          <w:sz w:val="26"/>
        </w:rPr>
        <w:t>Baig</w:t>
      </w:r>
      <w:proofErr w:type="spellEnd"/>
      <w:r w:rsidR="00A410E8">
        <w:rPr>
          <w:b/>
          <w:i/>
          <w:sz w:val="26"/>
        </w:rPr>
        <w:tab/>
        <w:t xml:space="preserve"> </w:t>
      </w:r>
      <w:r w:rsidR="00A410E8">
        <w:rPr>
          <w:b/>
          <w:i/>
          <w:sz w:val="26"/>
        </w:rPr>
        <w:tab/>
        <w:t xml:space="preserve"> </w:t>
      </w:r>
      <w:r w:rsidR="00A410E8">
        <w:rPr>
          <w:b/>
          <w:i/>
          <w:sz w:val="26"/>
        </w:rPr>
        <w:tab/>
        <w:t xml:space="preserve"> </w:t>
      </w:r>
      <w:r w:rsidR="00A410E8">
        <w:rPr>
          <w:b/>
          <w:i/>
          <w:sz w:val="26"/>
        </w:rPr>
        <w:tab/>
        <w:t xml:space="preserve"> </w:t>
      </w:r>
      <w:r w:rsidR="00A410E8">
        <w:rPr>
          <w:b/>
          <w:i/>
          <w:sz w:val="26"/>
        </w:rPr>
        <w:tab/>
        <w:t xml:space="preserve"> </w:t>
      </w:r>
      <w:r w:rsidR="00A410E8">
        <w:rPr>
          <w:b/>
          <w:i/>
          <w:sz w:val="26"/>
        </w:rPr>
        <w:tab/>
        <w:t xml:space="preserve"> </w:t>
      </w:r>
    </w:p>
    <w:p w:rsidR="00C01BB6" w:rsidRDefault="00685F95">
      <w:pPr>
        <w:tabs>
          <w:tab w:val="center" w:pos="2160"/>
          <w:tab w:val="center" w:pos="2881"/>
          <w:tab w:val="center" w:pos="3601"/>
          <w:tab w:val="center" w:pos="4321"/>
          <w:tab w:val="center" w:pos="5041"/>
          <w:tab w:val="center" w:pos="5761"/>
          <w:tab w:val="center" w:pos="6481"/>
          <w:tab w:val="center" w:pos="7475"/>
        </w:tabs>
        <w:spacing w:line="259" w:lineRule="auto"/>
        <w:ind w:left="0" w:firstLine="0"/>
      </w:pPr>
      <w:proofErr w:type="spellStart"/>
      <w:r>
        <w:rPr>
          <w:b/>
          <w:i/>
          <w:sz w:val="26"/>
        </w:rPr>
        <w:t>Reg</w:t>
      </w:r>
      <w:proofErr w:type="spellEnd"/>
      <w:r>
        <w:rPr>
          <w:b/>
          <w:i/>
          <w:sz w:val="26"/>
        </w:rPr>
        <w:t xml:space="preserve"># </w:t>
      </w:r>
      <w:r w:rsidR="00A410E8">
        <w:rPr>
          <w:b/>
          <w:i/>
          <w:sz w:val="26"/>
        </w:rPr>
        <w:t>20i-1884</w:t>
      </w:r>
    </w:p>
    <w:p w:rsidR="00C01BB6" w:rsidRDefault="00685F95" w:rsidP="00A410E8">
      <w:pPr>
        <w:spacing w:line="259" w:lineRule="auto"/>
        <w:ind w:left="0" w:right="787" w:firstLine="0"/>
      </w:pPr>
      <w:r>
        <w:rPr>
          <w:b/>
          <w:i/>
          <w:sz w:val="26"/>
        </w:rPr>
        <w:t xml:space="preserve">Lab Section: </w:t>
      </w:r>
      <w:r w:rsidR="00A410E8">
        <w:rPr>
          <w:b/>
          <w:i/>
          <w:sz w:val="26"/>
        </w:rPr>
        <w:t>B</w:t>
      </w:r>
    </w:p>
    <w:p w:rsidR="00C01BB6" w:rsidRDefault="00685F95">
      <w:pPr>
        <w:spacing w:line="259" w:lineRule="auto"/>
        <w:ind w:left="70" w:firstLine="0"/>
        <w:jc w:val="center"/>
      </w:pPr>
      <w:r>
        <w:rPr>
          <w:b/>
        </w:rPr>
        <w:t xml:space="preserve"> </w:t>
      </w:r>
    </w:p>
    <w:p w:rsidR="00C01BB6" w:rsidRDefault="00685F95">
      <w:pPr>
        <w:spacing w:after="93" w:line="259" w:lineRule="auto"/>
        <w:ind w:left="-5"/>
      </w:pPr>
      <w:proofErr w:type="spellStart"/>
      <w:r>
        <w:rPr>
          <w:b/>
          <w:i/>
          <w:u w:val="single" w:color="000000"/>
        </w:rPr>
        <w:t>LabTitle</w:t>
      </w:r>
      <w:proofErr w:type="spellEnd"/>
      <w:r>
        <w:rPr>
          <w:b/>
          <w:i/>
          <w:u w:val="single" w:color="000000"/>
        </w:rPr>
        <w:t>:</w:t>
      </w:r>
      <w:r>
        <w:rPr>
          <w:b/>
          <w:i/>
        </w:rPr>
        <w:t xml:space="preserve"> </w:t>
      </w:r>
    </w:p>
    <w:p w:rsidR="00C01BB6" w:rsidRDefault="00685F95">
      <w:pPr>
        <w:numPr>
          <w:ilvl w:val="0"/>
          <w:numId w:val="1"/>
        </w:numPr>
        <w:ind w:hanging="360"/>
      </w:pPr>
      <w:r>
        <w:t xml:space="preserve">Verify the operation of Multiplexer  </w:t>
      </w:r>
    </w:p>
    <w:p w:rsidR="00C01BB6" w:rsidRDefault="00685F95">
      <w:pPr>
        <w:numPr>
          <w:ilvl w:val="0"/>
          <w:numId w:val="1"/>
        </w:numPr>
        <w:ind w:hanging="360"/>
      </w:pPr>
      <w:r>
        <w:t xml:space="preserve">Construct an 8-to-1 multiplexer using two 4-to-1 multiplexers and implement a four-input Boolean function on it. </w:t>
      </w:r>
    </w:p>
    <w:p w:rsidR="00C01BB6" w:rsidRDefault="00685F95">
      <w:pPr>
        <w:spacing w:line="259" w:lineRule="auto"/>
        <w:ind w:left="0" w:firstLine="0"/>
      </w:pPr>
      <w:r>
        <w:rPr>
          <w:b/>
          <w:i/>
        </w:rPr>
        <w:t xml:space="preserve"> </w:t>
      </w:r>
    </w:p>
    <w:p w:rsidR="00C01BB6" w:rsidRDefault="00685F95">
      <w:pPr>
        <w:spacing w:after="93" w:line="259" w:lineRule="auto"/>
        <w:ind w:left="-5"/>
      </w:pPr>
      <w:r>
        <w:rPr>
          <w:b/>
          <w:i/>
          <w:u w:val="single" w:color="000000"/>
        </w:rPr>
        <w:t>Objectives:</w:t>
      </w:r>
      <w:r>
        <w:rPr>
          <w:b/>
          <w:i/>
        </w:rPr>
        <w:t xml:space="preserve"> </w:t>
      </w:r>
    </w:p>
    <w:p w:rsidR="00C01BB6" w:rsidRDefault="00685F95">
      <w:pPr>
        <w:numPr>
          <w:ilvl w:val="0"/>
          <w:numId w:val="2"/>
        </w:numPr>
        <w:ind w:hanging="360"/>
      </w:pPr>
      <w:r>
        <w:t xml:space="preserve">Practicing the implementation of logic functions using MSI level functional blocks </w:t>
      </w: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proofErr w:type="gramStart"/>
      <w:r>
        <w:t>Gaining</w:t>
      </w:r>
      <w:proofErr w:type="gramEnd"/>
      <w:r>
        <w:t xml:space="preserve"> a close insight into the functioning and properties of multiplexer (MUX) circuits </w:t>
      </w: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r>
        <w:t>Developing skills in the design and testing of combinational logic</w:t>
      </w:r>
      <w:r>
        <w:t xml:space="preserve"> circuits. </w:t>
      </w:r>
    </w:p>
    <w:p w:rsidR="00C01BB6" w:rsidRDefault="00685F95">
      <w:pPr>
        <w:spacing w:line="259" w:lineRule="auto"/>
        <w:ind w:left="0" w:firstLine="0"/>
      </w:pPr>
      <w:r>
        <w:rPr>
          <w:b/>
          <w:i/>
        </w:rPr>
        <w:t xml:space="preserve"> </w:t>
      </w:r>
    </w:p>
    <w:p w:rsidR="00C01BB6" w:rsidRDefault="00685F95">
      <w:pPr>
        <w:spacing w:after="93" w:line="259" w:lineRule="auto"/>
        <w:ind w:left="-5"/>
      </w:pPr>
      <w:r>
        <w:rPr>
          <w:b/>
          <w:i/>
          <w:u w:val="single" w:color="000000"/>
        </w:rPr>
        <w:t>Equipment Required:</w:t>
      </w:r>
      <w:r>
        <w:rPr>
          <w:b/>
          <w:i/>
        </w:rPr>
        <w:t xml:space="preserve"> </w:t>
      </w:r>
    </w:p>
    <w:p w:rsidR="00C01BB6" w:rsidRDefault="00685F95">
      <w:pPr>
        <w:numPr>
          <w:ilvl w:val="0"/>
          <w:numId w:val="2"/>
        </w:numPr>
        <w:ind w:hanging="360"/>
      </w:pPr>
      <w:r>
        <w:t xml:space="preserve">DEV-2765E Trainer Board </w:t>
      </w:r>
    </w:p>
    <w:p w:rsidR="00C01BB6" w:rsidRDefault="00685F95">
      <w:pPr>
        <w:numPr>
          <w:ilvl w:val="0"/>
          <w:numId w:val="2"/>
        </w:numPr>
        <w:ind w:hanging="360"/>
      </w:pPr>
      <w:r>
        <w:t xml:space="preserve">74LS04 Hex Inverter </w:t>
      </w:r>
    </w:p>
    <w:p w:rsidR="00C01BB6" w:rsidRDefault="00685F95">
      <w:pPr>
        <w:numPr>
          <w:ilvl w:val="0"/>
          <w:numId w:val="2"/>
        </w:numPr>
        <w:ind w:hanging="360"/>
      </w:pPr>
      <w:r>
        <w:t xml:space="preserve">74LS153 (dual 4-to-1 Multiplexer) </w:t>
      </w:r>
    </w:p>
    <w:p w:rsidR="00C01BB6" w:rsidRDefault="00685F95">
      <w:pPr>
        <w:spacing w:line="259" w:lineRule="auto"/>
        <w:ind w:left="720" w:firstLine="0"/>
      </w:pPr>
      <w:r>
        <w:t xml:space="preserve"> </w:t>
      </w:r>
    </w:p>
    <w:p w:rsidR="00C01BB6" w:rsidRDefault="00685F95">
      <w:pPr>
        <w:spacing w:after="93" w:line="259" w:lineRule="auto"/>
        <w:ind w:left="-5"/>
      </w:pPr>
      <w:r>
        <w:rPr>
          <w:b/>
          <w:i/>
          <w:u w:val="single" w:color="000000"/>
        </w:rPr>
        <w:t>Background Theory</w:t>
      </w:r>
      <w:r>
        <w:rPr>
          <w:b/>
          <w:i/>
        </w:rPr>
        <w:t xml:space="preserve"> </w:t>
      </w:r>
    </w:p>
    <w:p w:rsidR="00C01BB6" w:rsidRDefault="00685F95">
      <w:pPr>
        <w:ind w:left="-5"/>
      </w:pPr>
      <w:r>
        <w:t xml:space="preserve">A multiplexer is a combinational circuit that selects binary information from one of many input lines and directs the information to a single output line. The selection of a particular input line is controlled by a set of input variables, called selection </w:t>
      </w:r>
      <w:r>
        <w:t>input. Normally, there are 2</w:t>
      </w:r>
      <w:r>
        <w:rPr>
          <w:vertAlign w:val="superscript"/>
        </w:rPr>
        <w:t>n</w:t>
      </w:r>
      <w:r>
        <w:t xml:space="preserve"> input lines and n selection inputs whose bit combination determines which input is selected. </w:t>
      </w:r>
    </w:p>
    <w:p w:rsidR="00C01BB6" w:rsidRDefault="00685F95">
      <w:pPr>
        <w:ind w:left="-5"/>
      </w:pPr>
      <w:r>
        <w:t xml:space="preserve">A </w:t>
      </w:r>
      <w:proofErr w:type="spellStart"/>
      <w:r>
        <w:t>demultiplexer</w:t>
      </w:r>
      <w:proofErr w:type="spellEnd"/>
      <w:r>
        <w:t xml:space="preserve"> is doing the opposite function of multiplexer. It takes input on a single input line and the select lines determines</w:t>
      </w:r>
      <w:r>
        <w:t xml:space="preserve"> one of the 2</w:t>
      </w:r>
      <w:r>
        <w:rPr>
          <w:vertAlign w:val="superscript"/>
        </w:rPr>
        <w:t>n</w:t>
      </w:r>
      <w:r>
        <w:t xml:space="preserve"> output lines and the input contents is visible on that particular output. </w:t>
      </w:r>
    </w:p>
    <w:p w:rsidR="00C01BB6" w:rsidRDefault="00685F95">
      <w:pPr>
        <w:spacing w:line="259" w:lineRule="auto"/>
        <w:ind w:left="720" w:firstLine="0"/>
      </w:pPr>
      <w:r>
        <w:t xml:space="preserve"> </w:t>
      </w:r>
    </w:p>
    <w:p w:rsidR="00C01BB6" w:rsidRDefault="00685F95">
      <w:pPr>
        <w:spacing w:line="259" w:lineRule="auto"/>
        <w:ind w:left="720" w:firstLine="0"/>
      </w:pPr>
      <w:r>
        <w:t xml:space="preserve"> </w:t>
      </w:r>
    </w:p>
    <w:p w:rsidR="00C01BB6" w:rsidRDefault="00685F95">
      <w:pPr>
        <w:spacing w:line="259" w:lineRule="auto"/>
        <w:ind w:left="0" w:firstLine="0"/>
      </w:pPr>
      <w:r>
        <w:t xml:space="preserve"> </w:t>
      </w:r>
    </w:p>
    <w:p w:rsidR="00C01BB6" w:rsidRDefault="00685F95">
      <w:pPr>
        <w:spacing w:after="110"/>
        <w:ind w:left="-5"/>
      </w:pPr>
      <w:r>
        <w:t>Construct an 8-to-1 multiplexer using two 4-to-1 multiplexers, and then implement the following four- input function with a multiplexer.</w:t>
      </w:r>
      <w:r>
        <w:rPr>
          <w:b/>
          <w:i/>
        </w:rPr>
        <w:t xml:space="preserve"> </w:t>
      </w:r>
    </w:p>
    <w:p w:rsidR="00C01BB6" w:rsidRDefault="00685F95">
      <w:pPr>
        <w:spacing w:after="22" w:line="259" w:lineRule="auto"/>
        <w:ind w:left="1440" w:firstLine="0"/>
      </w:pPr>
      <w:r>
        <w:t xml:space="preserve"> </w:t>
      </w:r>
    </w:p>
    <w:p w:rsidR="00C01BB6" w:rsidRDefault="00685F95">
      <w:pPr>
        <w:spacing w:after="14" w:line="259" w:lineRule="auto"/>
        <w:ind w:left="1440" w:firstLine="0"/>
      </w:pPr>
      <w:r>
        <w:rPr>
          <w:i/>
        </w:rPr>
        <w:t xml:space="preserve">F (A, B, C, D) = ∑m (2, 3, 5, 6, 8, 9, 12, 14) </w:t>
      </w:r>
    </w:p>
    <w:p w:rsidR="00C01BB6" w:rsidRDefault="00685F95">
      <w:pPr>
        <w:spacing w:line="259" w:lineRule="auto"/>
        <w:ind w:left="1440" w:firstLine="0"/>
      </w:pPr>
      <w:r>
        <w:rPr>
          <w:sz w:val="28"/>
        </w:rPr>
        <w:t xml:space="preserve"> </w:t>
      </w:r>
    </w:p>
    <w:p w:rsidR="00C01BB6" w:rsidRDefault="00685F95">
      <w:pPr>
        <w:spacing w:line="259" w:lineRule="auto"/>
        <w:ind w:left="1440" w:firstLine="0"/>
      </w:pPr>
      <w:r>
        <w:rPr>
          <w:sz w:val="26"/>
        </w:rPr>
        <w:t xml:space="preserve"> </w:t>
      </w:r>
    </w:p>
    <w:p w:rsidR="00C01BB6" w:rsidRDefault="00685F95">
      <w:pPr>
        <w:spacing w:after="5" w:line="259" w:lineRule="auto"/>
        <w:ind w:left="-5"/>
      </w:pPr>
      <w:r>
        <w:rPr>
          <w:b/>
          <w:u w:val="single" w:color="000000"/>
        </w:rPr>
        <w:lastRenderedPageBreak/>
        <w:t>Pin Configuration of 74153 (4-to-1 Multiplexer)</w:t>
      </w: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sz w:val="28"/>
        </w:rPr>
        <w:t xml:space="preserve"> </w:t>
      </w:r>
    </w:p>
    <w:p w:rsidR="00C01BB6" w:rsidRDefault="00685F95">
      <w:pPr>
        <w:spacing w:line="259" w:lineRule="auto"/>
        <w:ind w:left="496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108800" cy="2865242"/>
                <wp:effectExtent l="0" t="0" r="0" b="0"/>
                <wp:docPr id="2333" name="Group 23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08800" cy="2865242"/>
                          <a:chOff x="0" y="0"/>
                          <a:chExt cx="5108800" cy="2865242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5064223" y="0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0" name="Rectangle 170"/>
                        <wps:cNvSpPr/>
                        <wps:spPr>
                          <a:xfrm>
                            <a:off x="5064223" y="204215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5064223" y="408432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2" name="Rectangle 172"/>
                        <wps:cNvSpPr/>
                        <wps:spPr>
                          <a:xfrm>
                            <a:off x="5064223" y="613029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3" name="Rectangle 173"/>
                        <wps:cNvSpPr/>
                        <wps:spPr>
                          <a:xfrm>
                            <a:off x="5064223" y="817245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4" name="Rectangle 174"/>
                        <wps:cNvSpPr/>
                        <wps:spPr>
                          <a:xfrm>
                            <a:off x="5064223" y="1022985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" name="Rectangle 175"/>
                        <wps:cNvSpPr/>
                        <wps:spPr>
                          <a:xfrm>
                            <a:off x="5064223" y="1227201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6" name="Rectangle 176"/>
                        <wps:cNvSpPr/>
                        <wps:spPr>
                          <a:xfrm>
                            <a:off x="5064223" y="1431417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7" name="Rectangle 177"/>
                        <wps:cNvSpPr/>
                        <wps:spPr>
                          <a:xfrm>
                            <a:off x="5064223" y="1635633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" name="Rectangle 178"/>
                        <wps:cNvSpPr/>
                        <wps:spPr>
                          <a:xfrm>
                            <a:off x="5064223" y="1839849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9" name="Rectangle 179"/>
                        <wps:cNvSpPr/>
                        <wps:spPr>
                          <a:xfrm>
                            <a:off x="5064223" y="2044065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0" name="Rectangle 180"/>
                        <wps:cNvSpPr/>
                        <wps:spPr>
                          <a:xfrm>
                            <a:off x="5064223" y="2249805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1" name="Rectangle 181"/>
                        <wps:cNvSpPr/>
                        <wps:spPr>
                          <a:xfrm>
                            <a:off x="5064223" y="2454021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" name="Rectangle 182"/>
                        <wps:cNvSpPr/>
                        <wps:spPr>
                          <a:xfrm>
                            <a:off x="5064223" y="2658237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5" name="Shape 205"/>
                        <wps:cNvSpPr/>
                        <wps:spPr>
                          <a:xfrm>
                            <a:off x="590208" y="1049707"/>
                            <a:ext cx="965470" cy="16542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5470" h="1654229">
                                <a:moveTo>
                                  <a:pt x="0" y="1654229"/>
                                </a:moveTo>
                                <a:lnTo>
                                  <a:pt x="965470" y="1654229"/>
                                </a:lnTo>
                                <a:lnTo>
                                  <a:pt x="96547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288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6" name="Shape 206"/>
                        <wps:cNvSpPr/>
                        <wps:spPr>
                          <a:xfrm>
                            <a:off x="176819" y="1256606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0" y="0"/>
                                </a:moveTo>
                                <a:lnTo>
                                  <a:pt x="413389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7" name="Shape 207"/>
                        <wps:cNvSpPr/>
                        <wps:spPr>
                          <a:xfrm>
                            <a:off x="557891" y="1224376"/>
                            <a:ext cx="32316" cy="646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16" h="64629">
                                <a:moveTo>
                                  <a:pt x="0" y="64629"/>
                                </a:moveTo>
                                <a:lnTo>
                                  <a:pt x="32316" y="32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" name="Shape 208"/>
                        <wps:cNvSpPr/>
                        <wps:spPr>
                          <a:xfrm>
                            <a:off x="176819" y="1463720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41338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9" name="Shape 209"/>
                        <wps:cNvSpPr/>
                        <wps:spPr>
                          <a:xfrm>
                            <a:off x="557891" y="1431489"/>
                            <a:ext cx="32316" cy="636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16" h="63624">
                                <a:moveTo>
                                  <a:pt x="0" y="63624"/>
                                </a:moveTo>
                                <a:lnTo>
                                  <a:pt x="32316" y="3223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0" name="Shape 210"/>
                        <wps:cNvSpPr/>
                        <wps:spPr>
                          <a:xfrm>
                            <a:off x="176819" y="1876691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41338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1" name="Shape 211"/>
                        <wps:cNvSpPr/>
                        <wps:spPr>
                          <a:xfrm>
                            <a:off x="557891" y="1845465"/>
                            <a:ext cx="32316" cy="636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16" h="63691">
                                <a:moveTo>
                                  <a:pt x="0" y="63691"/>
                                </a:moveTo>
                                <a:lnTo>
                                  <a:pt x="32316" y="3122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2" name="Shape 212"/>
                        <wps:cNvSpPr/>
                        <wps:spPr>
                          <a:xfrm>
                            <a:off x="176819" y="2083821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41338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3" name="Shape 213"/>
                        <wps:cNvSpPr/>
                        <wps:spPr>
                          <a:xfrm>
                            <a:off x="558896" y="2051574"/>
                            <a:ext cx="31312" cy="644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12" h="64495">
                                <a:moveTo>
                                  <a:pt x="0" y="64495"/>
                                </a:moveTo>
                                <a:lnTo>
                                  <a:pt x="31312" y="3224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4" name="Shape 214"/>
                        <wps:cNvSpPr/>
                        <wps:spPr>
                          <a:xfrm>
                            <a:off x="176819" y="2290943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41338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5" name="Shape 215"/>
                        <wps:cNvSpPr/>
                        <wps:spPr>
                          <a:xfrm>
                            <a:off x="558896" y="2258486"/>
                            <a:ext cx="31312" cy="636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12" h="63666">
                                <a:moveTo>
                                  <a:pt x="0" y="63666"/>
                                </a:moveTo>
                                <a:lnTo>
                                  <a:pt x="31312" y="3245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6" name="Shape 216"/>
                        <wps:cNvSpPr/>
                        <wps:spPr>
                          <a:xfrm>
                            <a:off x="176819" y="2497847"/>
                            <a:ext cx="41338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3389">
                                <a:moveTo>
                                  <a:pt x="413389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7" name="Shape 217"/>
                        <wps:cNvSpPr/>
                        <wps:spPr>
                          <a:xfrm>
                            <a:off x="558896" y="2465608"/>
                            <a:ext cx="31312" cy="636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312" h="63666">
                                <a:moveTo>
                                  <a:pt x="0" y="63666"/>
                                </a:moveTo>
                                <a:lnTo>
                                  <a:pt x="31312" y="3223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8" name="Shape 218"/>
                        <wps:cNvSpPr/>
                        <wps:spPr>
                          <a:xfrm>
                            <a:off x="1555761" y="2187378"/>
                            <a:ext cx="41441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4419">
                                <a:moveTo>
                                  <a:pt x="0" y="0"/>
                                </a:moveTo>
                                <a:lnTo>
                                  <a:pt x="414419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9" name="Shape 219"/>
                        <wps:cNvSpPr/>
                        <wps:spPr>
                          <a:xfrm>
                            <a:off x="1937780" y="2155139"/>
                            <a:ext cx="32400" cy="644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400" h="64486">
                                <a:moveTo>
                                  <a:pt x="0" y="64486"/>
                                </a:moveTo>
                                <a:lnTo>
                                  <a:pt x="32400" y="3223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1" name="Shape 221"/>
                        <wps:cNvSpPr/>
                        <wps:spPr>
                          <a:xfrm>
                            <a:off x="659696" y="567213"/>
                            <a:ext cx="827632" cy="48244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7632" h="482447">
                                <a:moveTo>
                                  <a:pt x="0" y="482447"/>
                                </a:moveTo>
                                <a:lnTo>
                                  <a:pt x="827632" y="482447"/>
                                </a:lnTo>
                                <a:lnTo>
                                  <a:pt x="82763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288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2" name="Rectangle 222"/>
                        <wps:cNvSpPr/>
                        <wps:spPr>
                          <a:xfrm>
                            <a:off x="0" y="1198470"/>
                            <a:ext cx="10073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3" name="Rectangle 223"/>
                        <wps:cNvSpPr/>
                        <wps:spPr>
                          <a:xfrm>
                            <a:off x="77074" y="1198470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4" name="Rectangle 224"/>
                        <wps:cNvSpPr/>
                        <wps:spPr>
                          <a:xfrm>
                            <a:off x="2888" y="1404578"/>
                            <a:ext cx="100731" cy="168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5" name="Rectangle 225"/>
                        <wps:cNvSpPr/>
                        <wps:spPr>
                          <a:xfrm>
                            <a:off x="78932" y="1404579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0" y="1815909"/>
                            <a:ext cx="109064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7" name="Rectangle 227"/>
                        <wps:cNvSpPr/>
                        <wps:spPr>
                          <a:xfrm>
                            <a:off x="82850" y="1815909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8" name="Rectangle 228"/>
                        <wps:cNvSpPr/>
                        <wps:spPr>
                          <a:xfrm>
                            <a:off x="0" y="2025709"/>
                            <a:ext cx="109064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9" name="Rectangle 229"/>
                        <wps:cNvSpPr/>
                        <wps:spPr>
                          <a:xfrm>
                            <a:off x="82850" y="2025709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0" name="Rectangle 230"/>
                        <wps:cNvSpPr/>
                        <wps:spPr>
                          <a:xfrm>
                            <a:off x="0" y="2218566"/>
                            <a:ext cx="109064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1" name="Rectangle 231"/>
                        <wps:cNvSpPr/>
                        <wps:spPr>
                          <a:xfrm>
                            <a:off x="82850" y="2218566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2" name="Rectangle 232"/>
                        <wps:cNvSpPr/>
                        <wps:spPr>
                          <a:xfrm>
                            <a:off x="2888" y="2436018"/>
                            <a:ext cx="109064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3" name="Rectangle 233"/>
                        <wps:cNvSpPr/>
                        <wps:spPr>
                          <a:xfrm>
                            <a:off x="84701" y="2436018"/>
                            <a:ext cx="8399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4" name="Rectangle 234"/>
                        <wps:cNvSpPr/>
                        <wps:spPr>
                          <a:xfrm>
                            <a:off x="2010115" y="2131133"/>
                            <a:ext cx="10073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5" name="Shape 235"/>
                        <wps:cNvSpPr/>
                        <wps:spPr>
                          <a:xfrm>
                            <a:off x="935222" y="291863"/>
                            <a:ext cx="0" cy="2753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75342">
                                <a:moveTo>
                                  <a:pt x="0" y="0"/>
                                </a:moveTo>
                                <a:lnTo>
                                  <a:pt x="0" y="275342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6" name="Shape 236"/>
                        <wps:cNvSpPr/>
                        <wps:spPr>
                          <a:xfrm>
                            <a:off x="902821" y="535812"/>
                            <a:ext cx="64716" cy="31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716" h="31393">
                                <a:moveTo>
                                  <a:pt x="0" y="0"/>
                                </a:moveTo>
                                <a:lnTo>
                                  <a:pt x="32400" y="31393"/>
                                </a:lnTo>
                                <a:lnTo>
                                  <a:pt x="64716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7" name="Shape 237"/>
                        <wps:cNvSpPr/>
                        <wps:spPr>
                          <a:xfrm>
                            <a:off x="1210747" y="291863"/>
                            <a:ext cx="0" cy="2753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75342">
                                <a:moveTo>
                                  <a:pt x="0" y="275342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" name="Shape 238"/>
                        <wps:cNvSpPr/>
                        <wps:spPr>
                          <a:xfrm>
                            <a:off x="1179436" y="535812"/>
                            <a:ext cx="63628" cy="313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628" h="31393">
                                <a:moveTo>
                                  <a:pt x="0" y="0"/>
                                </a:moveTo>
                                <a:lnTo>
                                  <a:pt x="31312" y="31393"/>
                                </a:lnTo>
                                <a:lnTo>
                                  <a:pt x="63628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" name="Rectangle 239"/>
                        <wps:cNvSpPr/>
                        <wps:spPr>
                          <a:xfrm>
                            <a:off x="840198" y="158716"/>
                            <a:ext cx="252567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Vcc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0" name="Rectangle 240"/>
                        <wps:cNvSpPr/>
                        <wps:spPr>
                          <a:xfrm>
                            <a:off x="1093873" y="162483"/>
                            <a:ext cx="336327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G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1" name="Shape 241"/>
                        <wps:cNvSpPr/>
                        <wps:spPr>
                          <a:xfrm>
                            <a:off x="176819" y="808474"/>
                            <a:ext cx="48287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2877">
                                <a:moveTo>
                                  <a:pt x="48287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" name="Shape 242"/>
                        <wps:cNvSpPr/>
                        <wps:spPr>
                          <a:xfrm>
                            <a:off x="627296" y="776997"/>
                            <a:ext cx="32400" cy="637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400" h="63708">
                                <a:moveTo>
                                  <a:pt x="0" y="63708"/>
                                </a:moveTo>
                                <a:lnTo>
                                  <a:pt x="32400" y="3147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479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3" name="Rectangle 243"/>
                        <wps:cNvSpPr/>
                        <wps:spPr>
                          <a:xfrm>
                            <a:off x="25761" y="743724"/>
                            <a:ext cx="100731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4" name="Shape 244"/>
                        <wps:cNvSpPr/>
                        <wps:spPr>
                          <a:xfrm>
                            <a:off x="31529" y="712536"/>
                            <a:ext cx="6161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619">
                                <a:moveTo>
                                  <a:pt x="0" y="0"/>
                                </a:moveTo>
                                <a:lnTo>
                                  <a:pt x="61619" y="0"/>
                                </a:lnTo>
                              </a:path>
                            </a:pathLst>
                          </a:custGeom>
                          <a:ln w="288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" name="Rectangle 245"/>
                        <wps:cNvSpPr/>
                        <wps:spPr>
                          <a:xfrm>
                            <a:off x="685231" y="758793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6" name="Rectangle 246"/>
                        <wps:cNvSpPr/>
                        <wps:spPr>
                          <a:xfrm>
                            <a:off x="602598" y="1203241"/>
                            <a:ext cx="168685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1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7" name="Rectangle 247"/>
                        <wps:cNvSpPr/>
                        <wps:spPr>
                          <a:xfrm>
                            <a:off x="627296" y="1419898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8" name="Rectangle 248"/>
                        <wps:cNvSpPr/>
                        <wps:spPr>
                          <a:xfrm>
                            <a:off x="632068" y="1833891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9" name="Rectangle 249"/>
                        <wps:cNvSpPr/>
                        <wps:spPr>
                          <a:xfrm>
                            <a:off x="632068" y="2034190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0" name="Rectangle 250"/>
                        <wps:cNvSpPr/>
                        <wps:spPr>
                          <a:xfrm>
                            <a:off x="630226" y="2233660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1" name="Rectangle 251"/>
                        <wps:cNvSpPr/>
                        <wps:spPr>
                          <a:xfrm>
                            <a:off x="627296" y="2447388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2" name="Rectangle 252"/>
                        <wps:cNvSpPr/>
                        <wps:spPr>
                          <a:xfrm>
                            <a:off x="1182282" y="593704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3" name="Rectangle 253"/>
                        <wps:cNvSpPr/>
                        <wps:spPr>
                          <a:xfrm>
                            <a:off x="871510" y="599230"/>
                            <a:ext cx="168685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1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4" name="Rectangle 254"/>
                        <wps:cNvSpPr/>
                        <wps:spPr>
                          <a:xfrm>
                            <a:off x="1428338" y="2126378"/>
                            <a:ext cx="83992" cy="168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18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5" name="Picture 335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2313657" y="122042"/>
                            <a:ext cx="2634615" cy="2743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7" name="Rectangle 337"/>
                        <wps:cNvSpPr/>
                        <wps:spPr>
                          <a:xfrm>
                            <a:off x="3495646" y="1203041"/>
                            <a:ext cx="506730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7415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8" name="Rectangle 338"/>
                        <wps:cNvSpPr/>
                        <wps:spPr>
                          <a:xfrm>
                            <a:off x="3876646" y="120304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333" o:spid="_x0000_s1026" style="width:402.25pt;height:225.6pt;mso-position-horizontal-relative:char;mso-position-vertical-relative:line" coordsize="51088,2865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">
                <v:rect id="Rectangle 169" o:spid="_x0000_s1027" style="position:absolute;left:50642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6gd8MA&#10;AADcAAAADwAAAGRycy9kb3ducmV2LnhtbERPTWvCQBC9F/wPywjemo09SBKzimjFHFstaG9DdpoE&#10;s7Mhu5rYX98tFHqbx/ucfD2aVtypd41lBfMoBkFcWt1wpeDjtH9OQDiPrLG1TAoe5GC9mjzlmGk7&#10;8Dvdj74SIYRdhgpq77tMSlfWZNBFtiMO3JftDfoA+0rqHocQblr5EscLabDh0FBjR9uayuvxZhQc&#10;km5zKez3ULWvn4fz2zndnVKv1Gw6bpYgPI3+X/znLnSYv0jh95lwgV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6gd8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0" o:spid="_x0000_s1028" style="position:absolute;left:50642;top:2042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2fN8YA&#10;AADcAAAADwAAAGRycy9kb3ducmV2LnhtbESPQW/CMAyF75P4D5GRdhspHDYoTRGCTXAcMIlxsxqv&#10;rdY4VZPRbr9+PiBxs/We3/ucrQbXqCt1ofZsYDpJQBEX3tZcGvg4vT3NQYWIbLHxTAZ+KcAqHz1k&#10;mFrf84Gux1gqCeGQooEqxjbVOhQVOQwT3xKL9uU7h1HWrtS2w17CXaNnSfKsHdYsDRW2tKmo+D7+&#10;OAO7ebv+3Pu/vmxeL7vz+3mxPS2iMY/jYb0EFWmId/Ptem8F/0Xw5RmZQ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z2fN8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1" o:spid="_x0000_s1029" style="position:absolute;left:50642;top:4084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HE6rMIA&#10;AADcAAAADwAAAGRycy9kb3ducmV2LnhtbERPTYvCMBC9L+x/CLPgbU314Go1iqyKHtUK6m1oxrZs&#10;MylNtHV/vREEb/N4nzOZtaYUN6pdYVlBrxuBIE6tLjhTcEhW30MQziNrLC2Tgjs5mE0/PyYYa9vw&#10;jm57n4kQwi5GBbn3VSylS3My6Lq2Ig7cxdYGfYB1JnWNTQg3pexH0UAaLDg05FjRb07p3/5qFKyH&#10;1fy0sf9NVi7P6+P2OFokI69U56udj0F4av1b/HJvdJj/04PnM+ECOX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cTqs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2" o:spid="_x0000_s1030" style="position:absolute;left:50642;top:6130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Ok28IA&#10;AADcAAAADwAAAGRycy9kb3ducmV2LnhtbERPTYvCMBC9C/sfwix403Q9rFqNIrqLHtUK6m1oxrZs&#10;MylN1lZ/vREEb/N4nzOdt6YUV6pdYVnBVz8CQZxaXXCm4JD89kYgnEfWWFomBTdyMJ99dKYYa9vw&#10;jq57n4kQwi5GBbn3VSylS3My6Pq2Ig7cxdYGfYB1JnWNTQg3pRxE0bc0WHBoyLGiZU7p3/7fKFiP&#10;qsVpY+9NVv6c18ftcbxKxl6p7me7mIDw1Pq3+OXe6DB/OIDnM+ECO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o6Tb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3" o:spid="_x0000_s1031" style="position:absolute;left:50642;top:8172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+8BQMIA&#10;AADcAAAADwAAAGRycy9kb3ducmV2LnhtbERPS4vCMBC+C/6HMII3TV3BRzWK7AM9+gL1NjRjW2wm&#10;pcnaur9+Iwje5uN7znzZmELcqXK5ZQWDfgSCOLE651TB8fDTm4BwHlljYZkUPMjBctFuzTHWtuYd&#10;3fc+FSGEXYwKMu/LWEqXZGTQ9W1JHLirrQz6AKtU6grrEG4K+RFFI2kw59CQYUmfGSW3/a9RsJ6U&#10;q/PG/tVp8X1Zn7an6ddh6pXqdprVDISnxr/FL/dGh/njITyfCRfIx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7wFA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4" o:spid="_x0000_s1032" style="position:absolute;left:50642;top:10229;width:593;height:2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AaZNMIA&#10;AADcAAAADwAAAGRycy9kb3ducmV2LnhtbERPS4vCMBC+C/6HMII3TV3ERzWK7AM9+gL1NjRjW2wm&#10;pcnaur9+Iwje5uN7znzZmELcqXK5ZQWDfgSCOLE651TB8fDTm4BwHlljYZkUPMjBctFuzTHWtuYd&#10;3fc+FSGEXYwKMu/LWEqXZGTQ9W1JHLirrQz6AKtU6grrEG4K+RFFI2kw59CQYUmfGSW3/a9RsJ6U&#10;q/PG/tVp8X1Zn7an6ddh6pXqdprVDISnxr/FL/dGh/njITyfCRfIx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Bpk0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5" o:spid="_x0000_s1033" style="position:absolute;left:50642;top:12272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0o8r8EA&#10;AADcAAAADwAAAGRycy9kb3ducmV2LnhtbERPS4vCMBC+C/6HMII3TV3wVY0i+0CPvkC9Dc3YFptJ&#10;abK27q/fCIK3+fieM182phB3qlxuWcGgH4EgTqzOOVVwPPz0JiCcR9ZYWCYFD3KwXLRbc4y1rXlH&#10;971PRQhhF6OCzPsyltIlGRl0fVsSB+5qK4M+wCqVusI6hJtCfkTRSBrMOTRkWNJnRslt/2sUrCfl&#10;6ryxf3VafF/Wp+1p+nWYeqW6nWY1A+Gp8W/xy73RYf54CM9nwgV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dKPK/BAAAA3AAAAA8AAAAAAAAAAAAAAAAAmAIAAGRycy9kb3du&#10;cmV2LnhtbFBLBQYAAAAABAAEAPUAAACG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6" o:spid="_x0000_s1034" style="position:absolute;left:50642;top:14314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ii2MMA&#10;AADcAAAADwAAAGRycy9kb3ducmV2LnhtbERPTWvCQBC9F/wPywi9NRt7iJq6imhFj60KaW9DdpoE&#10;s7Mhuyapv75bELzN433OYjWYWnTUusqygkkUgyDOra64UHA+7V5mIJxH1lhbJgW/5GC1HD0tMNW2&#10;50/qjr4QIYRdigpK75tUSpeXZNBFtiEO3I9tDfoA20LqFvsQbmr5GseJNFhxaCixoU1J+eV4NQr2&#10;s2b9dbC3vqjfv/fZRzbfnuZeqefxsH4D4WnwD/HdfdBh/jSB/2fCBXL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5ii2M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7" o:spid="_x0000_s1035" style="position:absolute;left:50642;top:16356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QHQ8IA&#10;AADcAAAADwAAAGRycy9kb3ducmV2LnhtbERPS4vCMBC+L+x/CLPgbU3Xg49qFFEXPaoV1NvQjG3Z&#10;ZlKarK3+eiMI3ubje85k1ppSXKl2hWUFP90IBHFqdcGZgkPy+z0E4TyyxtIyKbiRg9n082OCsbYN&#10;7+i695kIIexiVJB7X8VSujQng65rK+LAXWxt0AdYZ1LX2IRwU8peFPWlwYJDQ44VLXJK//b/RsF6&#10;WM1PG3tvsnJ1Xh+3x9EyGXmlOl/tfAzCU+vf4pd7o8P8wQCez4QL5PQ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Y1AdD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8" o:spid="_x0000_s1036" style="position:absolute;left:50642;top:18398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uTMcYA&#10;AADcAAAADwAAAGRycy9kb3ducmV2LnhtbESPQW/CMAyF75P4D5GRdhspHDYoTRGCTXAcMIlxsxqv&#10;rdY4VZPRbr9+PiBxs/We3/ucrQbXqCt1ofZsYDpJQBEX3tZcGvg4vT3NQYWIbLHxTAZ+KcAqHz1k&#10;mFrf84Gux1gqCeGQooEqxjbVOhQVOQwT3xKL9uU7h1HWrtS2w17CXaNnSfKsHdYsDRW2tKmo+D7+&#10;OAO7ebv+3Pu/vmxeL7vz+3mxPS2iMY/jYb0EFWmId/Ptem8F/0Vo5RmZQO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UuTMc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9" o:spid="_x0000_s1037" style="position:absolute;left:50642;top:20440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c2qsIA&#10;AADcAAAADwAAAGRycy9kb3ducmV2LnhtbERPTYvCMBC9C/6HMII3Td2D2q5RxFX06Kqgexua2bZs&#10;MylNtNVfbxYEb/N4nzNbtKYUN6pdYVnBaBiBIE6tLjhTcDpuBlMQziNrLC2Tgjs5WMy7nRkm2jb8&#10;TbeDz0QIYZeggtz7KpHSpTkZdENbEQfu19YGfYB1JnWNTQg3pfyIorE0WHBoyLGiVU7p3+FqFGyn&#10;1fKys48mK9c/2/P+HH8dY69Uv9cuP0F4av1b/HLvdJg/ieH/mXCBnD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Bzaq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0" o:spid="_x0000_s1038" style="position:absolute;left:50642;top:22498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jvEMUA&#10;AADcAAAADwAAAGRycy9kb3ducmV2LnhtbESPQW/CMAyF75P2HyJP4jZSOKBSCAixITgymMS4WY1p&#10;KxqnagIt/Pr5MGk3W+/5vc/zZe9qdac2VJ4NjIYJKOLc24oLA9/HzXsKKkRki7VnMvCgAMvF68sc&#10;M+s7/qL7IRZKQjhkaKCMscm0DnlJDsPQN8SiXXzrMMraFtq22Em4q/U4SSbaYcXSUGJD65Ly6+Hm&#10;DGzTZvWz88+uqD/P29P+NP04TqMxg7d+NQMVqY//5r/rnRX8VPDlGZlAL3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6O8Q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1" o:spid="_x0000_s1039" style="position:absolute;left:50642;top:24540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aRKi8MA&#10;AADcAAAADwAAAGRycy9kb3ducmV2LnhtbERPTWvCQBC9C/6HZYTezEYPJaZZRapijq0R0t6G7DQJ&#10;zc6G7Nak/fXdQsHbPN7nZLvJdOJGg2stK1hFMQjiyuqWawXX4rRMQDiPrLGzTAq+ycFuO59lmGo7&#10;8ivdLr4WIYRdigoa7/tUSlc1ZNBFticO3IcdDPoAh1rqAccQbjq5juNHabDl0NBgT88NVZ+XL6Pg&#10;nPT7t9z+jHV3fD+XL+XmUGy8Ug+Laf8EwtPk7+J/d67D/GQFf8+EC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aRKi8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82" o:spid="_x0000_s1040" style="position:absolute;left:50642;top:26582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bU/MMA&#10;AADcAAAADwAAAGRycy9kb3ducmV2LnhtbERPTWvCQBC9F/wPywjemo0eSkyzitQWc2yNkHobsmMS&#10;mp0N2a2J/fXdQsHbPN7nZNvJdOJKg2stK1hGMQjiyuqWawWn4u0xAeE8ssbOMim4kYPtZvaQYart&#10;yB90PfpahBB2KSpovO9TKV3VkEEX2Z44cBc7GPQBDrXUA44h3HRyFcdP0mDLoaHBnl4aqr6O30bB&#10;Iel3n7n9Gevu9Xwo38v1vlh7pRbzafcMwtPk7+J/d67D/GQFf8+EC+Tm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XbU/M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05" o:spid="_x0000_s1041" style="position:absolute;left:5902;top:10497;width:9654;height:16542;visibility:visible;mso-wrap-style:square;v-text-anchor:top" coordsize="965470,16542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7lysYA&#10;AADcAAAADwAAAGRycy9kb3ducmV2LnhtbESPQWvCQBSE7wX/w/IKvRTdRLDE1FVEkPbQS9Xo9ZF9&#10;zaZm34bsqom/vlso9DjMzDfMYtXbRlyp87VjBekkAUFcOl1zpeCw344zED4ga2wck4KBPKyWo4cF&#10;5trd+JOuu1CJCGGfowITQptL6UtDFv3EtcTR+3KdxRBlV0nd4S3CbSOnSfIiLdYcFwy2tDFUnncX&#10;q2BemOz4oe94Xmfl95A+v6XFcFLq6bFfv4II1If/8F/7XSuYJjP4PROPgFz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W7lysYAAADcAAAADwAAAAAAAAAAAAAAAACYAgAAZHJz&#10;L2Rvd25yZXYueG1sUEsFBgAAAAAEAAQA9QAAAIsDAAAAAA==&#10;" path="m,1654229r965470,l965470,,,,,1654229xe" filled="f" strokeweight=".08014mm">
                  <v:path arrowok="t" textboxrect="0,0,965470,1654229"/>
                </v:shape>
                <v:shape id="Shape 206" o:spid="_x0000_s1042" style="position:absolute;left:1768;top:12566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/NfMAA&#10;AADcAAAADwAAAGRycy9kb3ducmV2LnhtbESPzYrCMBSF98K8Q7gDs9PELqpUo4gwILgax4272+ba&#10;Fpub0GRsfXszILg8nJ+Ps96OthN36kPrWMN8pkAQV860XGs4/35PlyBCRDbYOSYNDwqw3XxM1lgY&#10;N/AP3U+xFmmEQ4Eamhh9IWWoGrIYZs4TJ+/qeosxyb6WpschjdtOZkrl0mLLidCgp31D1e30ZxPX&#10;+wvmpVuUw9EdM6skHfCq9dfnuFuBiDTGd/jVPhgNmcrh/0w6AnLz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4D/NfMAAAADcAAAADwAAAAAAAAAAAAAAAACYAgAAZHJzL2Rvd25y&#10;ZXYueG1sUEsFBgAAAAAEAAQA9QAAAIUDAAAAAA==&#10;" path="m,l413389,e" filled="f" strokeweight=".26331mm">
                  <v:path arrowok="t" textboxrect="0,0,413389,0"/>
                </v:shape>
                <v:shape id="Shape 207" o:spid="_x0000_s1043" style="position:absolute;left:5578;top:12243;width:324;height:647;visibility:visible;mso-wrap-style:square;v-text-anchor:top" coordsize="32316,64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/5S+MYA&#10;AADcAAAADwAAAGRycy9kb3ducmV2LnhtbESPT2sCMRTE7wW/Q3hCbzXRg1tWsyKCYqGldCuot8fm&#10;7R/dvCybVLffvikUehxm5jfMcjXYVtyo941jDdOJAkFcONNwpeHwuX16BuEDssHWMWn4Jg+rbPSw&#10;xNS4O3/QLQ+ViBD2KWqoQ+hSKX1Rk0U/cR1x9ErXWwxR9pU0Pd4j3LZyptRcWmw4LtTY0aam4pp/&#10;WQ3n1+R4fVMyN7uX3XxTJeWpuLxr/Tge1gsQgYbwH/5r742GmUrg90w8AjL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/5S+MYAAADcAAAADwAAAAAAAAAAAAAAAACYAgAAZHJz&#10;L2Rvd25yZXYueG1sUEsFBgAAAAAEAAQA9QAAAIsDAAAAAA==&#10;" path="m,64629l32316,32231,,e" filled="f" strokeweight=".26331mm">
                  <v:path arrowok="t" textboxrect="0,0,32316,64629"/>
                </v:shape>
                <v:shape id="Shape 208" o:spid="_x0000_s1044" style="position:absolute;left:1768;top:14637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uz8lb4A&#10;AADcAAAADwAAAGRycy9kb3ducmV2LnhtbERPTYvCMBC9L/gfwgje1sQedOkaRQRB8KTuZW9jM7Zl&#10;m0losrb7752DsMfH+15vR9+pB/WpDWxhMTegiKvgWq4tfF0P7x+gUkZ22AUmC3+UYLuZvK2xdGHg&#10;Mz0uuVYSwqlEC03OsdQ6VQ15TPMQiYW7h95jFtjX2vU4SLjvdGHMUntsWRoajLRvqPq5/HrpjfEb&#10;l7ewug2ncCq80XTEu7Wz6bj7BJVpzP/il/voLBRG1soZOQJ68wQ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7s/JW+AAAA3AAAAA8AAAAAAAAAAAAAAAAAmAIAAGRycy9kb3ducmV2&#10;LnhtbFBLBQYAAAAABAAEAPUAAACDAwAAAAA=&#10;" path="m413389,l,e" filled="f" strokeweight=".26331mm">
                  <v:path arrowok="t" textboxrect="0,0,413389,0"/>
                </v:shape>
                <v:shape id="Shape 209" o:spid="_x0000_s1045" style="position:absolute;left:5578;top:14314;width:324;height:637;visibility:visible;mso-wrap-style:square;v-text-anchor:top" coordsize="32316,636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78lqMYA&#10;AADcAAAADwAAAGRycy9kb3ducmV2LnhtbESP3WoCMRSE74W+QziF3mlSoVa3RpEWS5Ei+IPi3WFz&#10;uru4OVmSdF3f3hQKXg4z8w0znXe2Fi35UDnW8DxQIIhzZyouNOx3y/4YRIjIBmvHpOFKAeazh94U&#10;M+MuvKF2GwuRIBwy1FDG2GRShrwki2HgGuLk/ThvMSbpC2k8XhLc1nKo1EharDgtlNjQe0n5eftr&#10;NSxG7XJN35+HD69eT1e52b+sjmetnx67xRuISF28h//bX0bDUE3g70w6AnJ2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78lqMYAAADcAAAADwAAAAAAAAAAAAAAAACYAgAAZHJz&#10;L2Rvd25yZXYueG1sUEsFBgAAAAAEAAQA9QAAAIsDAAAAAA==&#10;" path="m,63624l32316,32231,,e" filled="f" strokeweight=".26331mm">
                  <v:path arrowok="t" textboxrect="0,0,32316,63624"/>
                </v:shape>
                <v:shape id="Shape 210" o:spid="_x0000_s1046" style="position:absolute;left:1768;top:18766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NmTr0A&#10;AADcAAAADwAAAGRycy9kb3ducmV2LnhtbERPTYvCMBC9L/gfwgjeNLUHlWoUEQTBk7qXvY3N2Bab&#10;SWiytvvvnYOwx8f73uwG16oXdbHxbGA+y0ARl942XBn4vh2nK1AxIVtsPZOBP4qw246+NlhY3/OF&#10;XtdUKQnhWKCBOqVQaB3LmhzGmQ/Ewj185zAJ7CptO+wl3LU6z7KFdtiwNNQY6FBT+bz+OukN4QcX&#10;d7+892d/zl2m6YQPYybjYb8GlWhI/+KP+2QN5HOZL2fkCOjtG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hUNmTr0AAADcAAAADwAAAAAAAAAAAAAAAACYAgAAZHJzL2Rvd25yZXYu&#10;eG1sUEsFBgAAAAAEAAQA9QAAAIIDAAAAAA==&#10;" path="m413389,l,e" filled="f" strokeweight=".26331mm">
                  <v:path arrowok="t" textboxrect="0,0,413389,0"/>
                </v:shape>
                <v:shape id="Shape 211" o:spid="_x0000_s1047" style="position:absolute;left:5578;top:18454;width:324;height:637;visibility:visible;mso-wrap-style:square;v-text-anchor:top" coordsize="32316,636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ej1MUA&#10;AADcAAAADwAAAGRycy9kb3ducmV2LnhtbESPQWvCQBSE7wX/w/IEb3UTD1JSVymCoD1YtKXp8ZF9&#10;JqnZt2H3Nab/vlso9DjMzDfMajO6Tg0UYuvZQD7PQBFX3rZcG3h73d0/gIqCbLHzTAa+KcJmPblb&#10;YWH9jU80nKVWCcKxQAONSF9oHauGHMa574mTd/HBoSQZam0D3hLcdXqRZUvtsOW00GBP24aq6/nL&#10;GZDP62lYyuF4KemjfMaqfH8JpTGz6fj0CEpolP/wX3tvDSzyHH7PpCOg1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Cx6PUxQAAANwAAAAPAAAAAAAAAAAAAAAAAJgCAABkcnMv&#10;ZG93bnJldi54bWxQSwUGAAAAAAQABAD1AAAAigMAAAAA&#10;" path="m,63691l32316,31226,,e" filled="f" strokeweight=".26331mm">
                  <v:path arrowok="t" textboxrect="0,0,32316,63691"/>
                </v:shape>
                <v:shape id="Shape 212" o:spid="_x0000_s1048" style="position:absolute;left:1768;top:20838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1dor4A&#10;AADcAAAADwAAAGRycy9kb3ducmV2LnhtbESPywrCMBBF94L/EEZwp6ldqFSjiCAIrnxs3I3N2Bab&#10;SWiirX9vBMHl5T4Od7nuTC1e1PjKsoLJOAFBnFtdcaHgct6N5iB8QNZYWyYFb/KwXvV7S8y0bflI&#10;r1MoRBxhn6GCMgSXSenzkgz6sXXE0bvbxmCIsimkbrCN46aWaZJMpcGKI6FER9uS8sfpaSLXuStO&#10;b3Z2aw/2kJpE0h7vSg0H3WYBIlAX/uFfe68VpJMUvmfiEZCrD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rdXaK+AAAA3AAAAA8AAAAAAAAAAAAAAAAAmAIAAGRycy9kb3ducmV2&#10;LnhtbFBLBQYAAAAABAAEAPUAAACDAwAAAAA=&#10;" path="m413389,l,e" filled="f" strokeweight=".26331mm">
                  <v:path arrowok="t" textboxrect="0,0,413389,0"/>
                </v:shape>
                <v:shape id="Shape 213" o:spid="_x0000_s1049" style="position:absolute;left:5588;top:20515;width:314;height:645;visibility:visible;mso-wrap-style:square;v-text-anchor:top" coordsize="31312,644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EnUcMA&#10;AADcAAAADwAAAGRycy9kb3ducmV2LnhtbESPT4vCMBTE7wt+h/AEb2vqH0SqUURQiiC41YPHR/Ns&#10;is1LaaLWb79ZEPY4zMxvmOW6s7V4UusrxwpGwwQEceF0xaWCy3n3PQfhA7LG2jEpeJOH9ar3tcRU&#10;uxf/0DMPpYgQ9ikqMCE0qZS+MGTRD11DHL2bay2GKNtS6hZfEW5rOU6SmbRYcVww2NDWUHHPH1ZB&#10;mc/u+8fxOJ+Gq3EnvmXT8yFTatDvNgsQgbrwH/60M61gPJrA35l4BOTq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DEnUcMAAADcAAAADwAAAAAAAAAAAAAAAACYAgAAZHJzL2Rv&#10;d25yZXYueG1sUEsFBgAAAAAEAAQA9QAAAIgDAAAAAA==&#10;" path="m,64495l31312,32247,,e" filled="f" strokeweight=".26331mm">
                  <v:path arrowok="t" textboxrect="0,0,31312,64495"/>
                </v:shape>
                <v:shape id="Shape 214" o:spid="_x0000_s1050" style="position:absolute;left:1768;top:22909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hgTcAA&#10;AADcAAAADwAAAGRycy9kb3ducmV2LnhtbESPS4vCMBSF94L/IVzBnaYWUalNZRAGBFc+Nu6uzbUt&#10;09yEJtrOvzcDAy4P5/Fx8t1gWvGizjeWFSzmCQji0uqGKwXXy/dsA8IHZI2tZVLwSx52xXiUY6Zt&#10;zyd6nUMl4gj7DBXUIbhMSl/WZNDPrSOO3sN2BkOUXSV1h30cN61Mk2QlDTYcCTU62tdU/pyfJnKd&#10;u+Hqbtf3/miPqUkkHfCh1HQyfG1BBBrCJ/zfPmgF6WIJf2fiEZDF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nhgTcAAAADcAAAADwAAAAAAAAAAAAAAAACYAgAAZHJzL2Rvd25y&#10;ZXYueG1sUEsFBgAAAAAEAAQA9QAAAIUDAAAAAA==&#10;" path="m413389,l,e" filled="f" strokeweight=".26331mm">
                  <v:path arrowok="t" textboxrect="0,0,413389,0"/>
                </v:shape>
                <v:shape id="Shape 215" o:spid="_x0000_s1051" style="position:absolute;left:5588;top:22584;width:314;height:637;visibility:visible;mso-wrap-style:square;v-text-anchor:top" coordsize="31312,636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UM7sUA&#10;AADcAAAADwAAAGRycy9kb3ducmV2LnhtbESPQWsCMRSE74L/ITyhN01WsJTVKCK09FBotR709tw8&#10;d1c3L9sk1fXfG6HQ4zAz3zCzRWcbcSEfascaspECQVw4U3OpYfv9OnwBESKywcYxabhRgMW835th&#10;btyV13TZxFIkCIccNVQxtrmUoajIYhi5ljh5R+ctxiR9KY3Ha4LbRo6VepYWa04LFba0qqg4b36t&#10;ho8D29PkTf2oz5392h78HrOm1fpp0C2nICJ18T/81343GsbZBB5n0hGQ8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XJQzuxQAAANwAAAAPAAAAAAAAAAAAAAAAAJgCAABkcnMv&#10;ZG93bnJldi54bWxQSwUGAAAAAAQABAD1AAAAigMAAAAA&#10;" path="m,63666l31312,32457,,e" filled="f" strokeweight=".26331mm">
                  <v:path arrowok="t" textboxrect="0,0,31312,63666"/>
                </v:shape>
                <v:shape id="Shape 216" o:spid="_x0000_s1052" style="position:absolute;left:1768;top:24978;width:4134;height:0;visibility:visible;mso-wrap-style:square;v-text-anchor:top" coordsize="41338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Zbob8A&#10;AADcAAAADwAAAGRycy9kb3ducmV2LnhtbESPzYrCMBSF94LvEK7gTlO7qNIxigiC4ErHjbvb5tqW&#10;aW5CE219ezMguDycn4+z3g6mFU/qfGNZwWKegCAurW64UnD9PcxWIHxA1thaJgUv8rDdjEdrzLXt&#10;+UzPS6hEHGGfo4I6BJdL6cuaDPq5dcTRu9vOYIiyq6TusI/jppVpkmTSYMORUKOjfU3l3+VhIte5&#10;G2aFXRb9yZ5Sk0g64l2p6WTY/YAINIRv+NM+agXpIoP/M/EIyM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l5luhvwAAANwAAAAPAAAAAAAAAAAAAAAAAJgCAABkcnMvZG93bnJl&#10;di54bWxQSwUGAAAAAAQABAD1AAAAhAMAAAAA&#10;" path="m413389,l,e" filled="f" strokeweight=".26331mm">
                  <v:path arrowok="t" textboxrect="0,0,413389,0"/>
                </v:shape>
                <v:shape id="Shape 217" o:spid="_x0000_s1053" style="position:absolute;left:5588;top:24656;width:314;height:636;visibility:visible;mso-wrap-style:square;v-text-anchor:top" coordsize="31312,636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s3AsUA&#10;AADcAAAADwAAAGRycy9kb3ducmV2LnhtbESPT2sCMRTE74V+h/AKvdVkBW1ZjVIKLR4E/x7q7bl5&#10;7q7dvGyTVNdvbwShx2FmfsOMp51txIl8qB1ryHoKBHHhTM2lhu3m8+UNRIjIBhvHpOFCAaaTx4cx&#10;5sadeUWndSxFgnDIUUMVY5tLGYqKLIaea4mTd3DeYkzSl9J4PCe4bWRfqaG0WHNaqLClj4qKn/Wf&#10;1TDfsz0OvtSvWnzb5Xbvd5g1rdbPT937CESkLv6H7+2Z0dDPXuF2Jh0BObk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uzcCxQAAANwAAAAPAAAAAAAAAAAAAAAAAJgCAABkcnMv&#10;ZG93bnJldi54bWxQSwUGAAAAAAQABAD1AAAAigMAAAAA&#10;" path="m,63666l31312,32239,,e" filled="f" strokeweight=".26331mm">
                  <v:path arrowok="t" textboxrect="0,0,31312,63666"/>
                </v:shape>
                <v:shape id="Shape 218" o:spid="_x0000_s1054" style="position:absolute;left:15557;top:21873;width:4144;height:0;visibility:visible;mso-wrap-style:square;v-text-anchor:top" coordsize="41441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1u3MEA&#10;AADcAAAADwAAAGRycy9kb3ducmV2LnhtbERPy4rCMBTdC/5DuANuRNO4EO2YyqAI7hwdYXB3aW4f&#10;THNTmmjr35vFgMvDeW+2g23EgzpfO9ag5gkI4tyZmksN15/DbAXCB2SDjWPS8CQP22w82mBqXM9n&#10;elxCKWII+xQ1VCG0qZQ+r8iin7uWOHKF6yyGCLtSmg77GG4buUiSpbRYc2yosKVdRfnf5W41nPr8&#10;5tW6Xy/33yv329TqWkyV1pOP4esTRKAhvMX/7qPRsFBxbTwTj4DM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bdbtzBAAAA3AAAAA8AAAAAAAAAAAAAAAAAmAIAAGRycy9kb3du&#10;cmV2LnhtbFBLBQYAAAAABAAEAPUAAACGAwAAAAA=&#10;" path="m,l414419,e" filled="f" strokeweight=".26331mm">
                  <v:path arrowok="t" textboxrect="0,0,414419,0"/>
                </v:shape>
                <v:shape id="Shape 219" o:spid="_x0000_s1055" style="position:absolute;left:19377;top:21551;width:324;height:645;visibility:visible;mso-wrap-style:square;v-text-anchor:top" coordsize="32400,644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kDPWcUA&#10;AADcAAAADwAAAGRycy9kb3ducmV2LnhtbESPUUsDMRCE3wX/Q1ihL9Lm2odqz6ZFWgqCCvXaH7Bc&#10;1svh7eZI0t75740g+DjMzDfMejtyp64UYuvFwHxWgCKpvW2lMXA+HaaPoGJCsdh5IQPfFGG7ub1Z&#10;Y2n9IB90rVKjMkRiiQZcSn2pdawdMcaZ70my9+kDY8oyNNoGHDKcO70oiqVmbCUvOOxp56j+qi5s&#10;4P7d8sUfHdth/7Y/vPLDsm+CMZO78fkJVKIx/Yf/2i/WwGK+gt8z+Qjo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2QM9ZxQAAANwAAAAPAAAAAAAAAAAAAAAAAJgCAABkcnMv&#10;ZG93bnJldi54bWxQSwUGAAAAAAQABAD1AAAAigMAAAAA&#10;" path="m,64486l32400,32239,,e" filled="f" strokeweight=".26331mm">
                  <v:path arrowok="t" textboxrect="0,0,32400,64486"/>
                </v:shape>
                <v:shape id="Shape 221" o:spid="_x0000_s1056" style="position:absolute;left:6596;top:5672;width:8277;height:4824;visibility:visible;mso-wrap-style:square;v-text-anchor:top" coordsize="827632,48244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flpwMQA&#10;AADcAAAADwAAAGRycy9kb3ducmV2LnhtbESPQWvCQBSE74X+h+UVeqsbQ5CSuootSsVbY+j5kX1m&#10;o9m3Ibsmsb++KxR6HGbmG2a5nmwrBup941jBfJaAIK6cbrhWUB53L68gfEDW2DomBTfysF49Piwx&#10;127kLxqKUIsIYZ+jAhNCl0vpK0MW/cx1xNE7ud5iiLKvpe5xjHDbyjRJFtJiw3HBYEcfhqpLcbUK&#10;xkPxnW1K/DwdMrt9T8K5Ta8/Sj0/TZs3EIGm8B/+a++1gjSdw/1MPAJ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35acDEAAAA3AAAAA8AAAAAAAAAAAAAAAAAmAIAAGRycy9k&#10;b3ducmV2LnhtbFBLBQYAAAAABAAEAPUAAACJAwAAAAA=&#10;" path="m,482447r827632,l827632,,,,,482447xe" filled="f" strokeweight=".08014mm">
                  <v:path arrowok="t" textboxrect="0,0,827632,482447"/>
                </v:shape>
                <v:rect id="Rectangle 222" o:spid="_x0000_s1057" style="position:absolute;top:11984;width:1007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XqusUA&#10;AADcAAAADwAAAGRycy9kb3ducmV2LnhtbESPQWvCQBSE7wX/w/KE3urGHCRGVwnaEo/WFLS3R/Y1&#10;CWbfhuxqUn99t1DocZiZb5j1djStuFPvGssK5rMIBHFpdcOVgo/i7SUB4TyyxtYyKfgmB9vN5GmN&#10;qbYDv9P95CsRIOxSVFB736VSurImg25mO+LgfdneoA+yr6TucQhw08o4ihbSYMNhocaOdjWV19PN&#10;KMiTLrsc7GOo2tfP/Hw8L/fF0iv1PB2zFQhPo/8P/7UPWkEcx/B7JhwBufk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Neq6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S</w:t>
                        </w:r>
                      </w:p>
                    </w:txbxContent>
                  </v:textbox>
                </v:rect>
                <v:rect id="Rectangle 223" o:spid="_x0000_s1058" style="position:absolute;left:770;top:11984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3lPIcUA&#10;AADcAAAADwAAAGRycy9kb3ducmV2LnhtbESPT4vCMBTE78J+h/AWvGlqF0SrUWTXRY/+WVBvj+bZ&#10;FpuX0kRb/fRGEPY4zMxvmOm8NaW4Ue0KywoG/QgEcWp1wZmCv/1vbwTCeWSNpWVScCcH89lHZ4qJ&#10;tg1v6bbzmQgQdgkqyL2vEildmpNB17cVcfDOtjbog6wzqWtsAtyUMo6ioTRYcFjIsaLvnNLL7moU&#10;rEbV4ri2jyYrl6fVYXMY/+zHXqnuZ7uYgPDU+v/wu73WCuL4C1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eU8h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0</w:t>
                        </w:r>
                      </w:p>
                    </w:txbxContent>
                  </v:textbox>
                </v:rect>
                <v:rect id="Rectangle 224" o:spid="_x0000_s1059" style="position:absolute;left:28;top:14045;width:1008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DXVcUA&#10;AADcAAAADwAAAGRycy9kb3ducmV2LnhtbESPT4vCMBTE78J+h/AWvGlqWUSrUWTXRY/+WVBvj+bZ&#10;FpuX0kRb/fRGEPY4zMxvmOm8NaW4Ue0KywoG/QgEcWp1wZmCv/1vbwTCeWSNpWVScCcH89lHZ4qJ&#10;tg1v6bbzmQgQdgkqyL2vEildmpNB17cVcfDOtjbog6wzqWtsAtyUMo6ioTRYcFjIsaLvnNLL7moU&#10;rEbV4ri2jyYrl6fVYXMY/+zHXqnuZ7uYgPDU+v/wu73WCuL4C1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gkNdV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S</w:t>
                        </w:r>
                      </w:p>
                    </w:txbxContent>
                  </v:textbox>
                </v:rect>
                <v:rect id="Rectangle 225" o:spid="_x0000_s1060" style="position:absolute;left:789;top:14045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xyzsUA&#10;AADcAAAADwAAAGRycy9kb3ducmV2LnhtbESPT4vCMBTE78J+h/AWvGlqYUWrUWTXRY/+WVBvj+bZ&#10;FpuX0kRb/fRGEPY4zMxvmOm8NaW4Ue0KywoG/QgEcWp1wZmCv/1vbwTCeWSNpWVScCcH89lHZ4qJ&#10;tg1v6bbzmQgQdgkqyL2vEildmpNB17cVcfDOtjbog6wzqWtsAtyUMo6ioTRYcFjIsaLvnNLL7moU&#10;rEbV4ri2jyYrl6fVYXMY/+zHXqnuZ7uYgPDU+v/wu73WCuL4C1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3HLO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1</w:t>
                        </w:r>
                      </w:p>
                    </w:txbxContent>
                  </v:textbox>
                </v:rect>
                <v:rect id="Rectangle 226" o:spid="_x0000_s1061" style="position:absolute;top:18159;width:1090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7sucUA&#10;AADcAAAADwAAAGRycy9kb3ducmV2LnhtbESPT4vCMBTE7wv7HcJb8Lam9iBajSLuih79s9D19mie&#10;bbF5KU201U9vBMHjMDO/YabzzlTiSo0rLSsY9CMQxJnVJecK/g6r7xEI55E1VpZJwY0czGefH1NM&#10;tG15R9e9z0WAsEtQQeF9nUjpsoIMur6tiYN3so1BH2STS91gG+CmknEUDaXBksNCgTUtC8rO+4tR&#10;sB7Vi/+Nvbd59Xtcp9t0/HMYe6V6X91iAsJT59/hV3ujFcTxEJ5nwhGQs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Duy5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D</w:t>
                        </w:r>
                      </w:p>
                    </w:txbxContent>
                  </v:textbox>
                </v:rect>
                <v:rect id="Rectangle 227" o:spid="_x0000_s1062" style="position:absolute;left:828;top:18159;width:840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EJJIsUA&#10;AADcAAAADwAAAGRycy9kb3ducmV2LnhtbESPT4vCMBTE78J+h/AWvGlqD6tWo8iuix79s6DeHs2z&#10;LTYvpYm2+umNIOxxmJnfMNN5a0pxo9oVlhUM+hEI4tTqgjMFf/vf3giE88gaS8uk4E4O5rOPzhQT&#10;bRve0m3nMxEg7BJUkHtfJVK6NCeDrm8r4uCdbW3QB1lnUtfYBLgpZRxFX9JgwWEhx4q+c0ovu6tR&#10;sBpVi+PaPpqsXJ5Wh81h/LMfe6W6n+1iAsJT6//D7/ZaK4jjIbzOhCMgZ0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Qkki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0</w:t>
                        </w:r>
                      </w:p>
                    </w:txbxContent>
                  </v:textbox>
                </v:rect>
                <v:rect id="Rectangle 228" o:spid="_x0000_s1063" style="position:absolute;top:20257;width:1090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3dUMIA&#10;AADcAAAADwAAAGRycy9kb3ducmV2LnhtbERPTWvCQBC9C/0Pywi96cYcSoyuIq2iR02E2NuQnSah&#10;2dmQ3ZrUX+8eCj0+3vd6O5pW3Kl3jWUFi3kEgri0uuFKwTU/zBIQziNrbC2Tgl9ysN28TNaYajvw&#10;he6Zr0QIYZeigtr7LpXSlTUZdHPbEQfuy/YGfYB9JXWPQwg3rYyj6E0abDg01NjRe03ld/ZjFByT&#10;bnc72cdQtfvPY3Eulh/50iv1Oh13KxCeRv8v/nOftII4DmvDmXAE5O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3d1Q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D</w:t>
                        </w:r>
                      </w:p>
                    </w:txbxContent>
                  </v:textbox>
                </v:rect>
                <v:rect id="Rectangle 229" o:spid="_x0000_s1064" style="position:absolute;left:828;top:20257;width:840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F4y8QA&#10;AADcAAAADwAAAGRycy9kb3ducmV2LnhtbESPT4vCMBTE78J+h/AWvGm6PYjtGkVcRY/rH3C9PZpn&#10;W2xeShNt3U9vBMHjMDO/YSazzlTiRo0rLSv4GkYgiDOrS84VHParwRiE88gaK8uk4E4OZtOP3gRT&#10;bVve0m3ncxEg7FJUUHhfp1K6rCCDbmhr4uCdbWPQB9nkUjfYBripZBxFI2mw5LBQYE2LgrLL7moU&#10;rMf1/G9j/9u8Wp7Wx99j8rNPvFL9z27+DcJT59/hV3ujFcRxAs8z4QjI6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6ReMvEAAAA3AAAAA8AAAAAAAAAAAAAAAAAmAIAAGRycy9k&#10;b3ducmV2LnhtbFBLBQYAAAAABAAEAPUAAACJ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1</w:t>
                        </w:r>
                      </w:p>
                    </w:txbxContent>
                  </v:textbox>
                </v:rect>
                <v:rect id="Rectangle 230" o:spid="_x0000_s1065" style="position:absolute;top:22185;width:109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JHi8MA&#10;AADcAAAADwAAAGRycy9kb3ducmV2LnhtbERPy2rCQBTdF/yH4Qrd1YkRiomOIj7QZWsK6u6SuSbB&#10;zJ2QGZO0X99ZFLo8nPdyPZhadNS6yrKC6SQCQZxbXXGh4Cs7vM1BOI+ssbZMCr7JwXo1elliqm3P&#10;n9SdfSFCCLsUFZTeN6mULi/JoJvYhjhwd9sa9AG2hdQt9iHc1DKOondpsOLQUGJD25Lyx/lpFBzn&#10;zeZ6sj99Ue9vx8vHJdlliVfqdTxsFiA8Df5f/Oc+aQXxL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nJHi8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D</w:t>
                        </w:r>
                      </w:p>
                    </w:txbxContent>
                  </v:textbox>
                </v:rect>
                <v:rect id="Rectangle 231" o:spid="_x0000_s1066" style="position:absolute;left:828;top:22185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7iEMQA&#10;AADcAAAADwAAAGRycy9kb3ducmV2LnhtbESPQYvCMBSE74L/ITxhb5qqIFqNIrqix10rqLdH82yL&#10;zUtpsrbrr98sCB6HmfmGWaxaU4oH1a6wrGA4iEAQp1YXnCk4Jbv+FITzyBpLy6Tglxyslt3OAmNt&#10;G/6mx9FnIkDYxagg976KpXRpTgbdwFbEwbvZ2qAPss6krrEJcFPKURRNpMGCw0KOFW1ySu/HH6Ng&#10;P63Wl4N9Nln5ed2fv86zbTLzSn302vUchKfWv8Ov9kErGI2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U+4hDEAAAA3AAAAA8AAAAAAAAAAAAAAAAAmAIAAGRycy9k&#10;b3ducmV2LnhtbFBLBQYAAAAABAAEAPUAAACJ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2</w:t>
                        </w:r>
                      </w:p>
                    </w:txbxContent>
                  </v:textbox>
                </v:rect>
                <v:rect id="Rectangle 232" o:spid="_x0000_s1067" style="position:absolute;left:28;top:24360;width:1091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x8Z8UA&#10;AADcAAAADwAAAGRycy9kb3ducmV2LnhtbESPT4vCMBTE78J+h/AWvGlqF0SrUWTXRY/+WVBvj+bZ&#10;FpuX0kRb/fRGEPY4zMxvmOm8NaW4Ue0KywoG/QgEcWp1wZmCv/1vbwTCeWSNpWVScCcH89lHZ4qJ&#10;tg1v6bbzmQgQdgkqyL2vEildmpNB17cVcfDOtjbog6wzqWtsAtyUMo6ioTRYcFjIsaLvnNLL7moU&#10;rEbV4ri2jyYrl6fVYXMY/+zHXqnuZ7uYgPDU+v/wu73WCuKv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7Hxn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D</w:t>
                        </w:r>
                      </w:p>
                    </w:txbxContent>
                  </v:textbox>
                </v:rect>
                <v:rect id="Rectangle 233" o:spid="_x0000_s1068" style="position:absolute;left:847;top:24360;width:839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DZ/MYA&#10;AADcAAAADwAAAGRycy9kb3ducmV2LnhtbESPQWvCQBSE74L/YXmF3symCqKpq4itmGObFNLeHtnX&#10;JDT7NmRXk/rruwXB4zAz3zCb3WhacaHeNZYVPEUxCOLS6oYrBR/5cbYC4TyyxtYyKfglB7vtdLLB&#10;RNuB3+mS+UoECLsEFdTed4mUrqzJoItsRxy8b9sb9EH2ldQ9DgFuWjmP46U02HBYqLGjQ03lT3Y2&#10;Ck6rbv+Z2utQta9fp+KtWL/ka6/U48O4fwbhafT38K2dagXzxQL+z4QjIL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qDZ/M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3</w:t>
                        </w:r>
                      </w:p>
                    </w:txbxContent>
                  </v:textbox>
                </v:rect>
                <v:rect id="Rectangle 234" o:spid="_x0000_s1069" style="position:absolute;left:20101;top:21311;width:1007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UlBiMUA&#10;AADcAAAADwAAAGRycy9kb3ducmV2LnhtbESPT4vCMBTE78J+h/AW9qbpuiJajSKrix79B+rt0Tzb&#10;YvNSmqytfnojCB6HmfkNM542phBXqlxuWcF3JwJBnFidc6pgv/trD0A4j6yxsEwKbuRgOvlojTHW&#10;tuYNXbc+FQHCLkYFmfdlLKVLMjLoOrYkDt7ZVgZ9kFUqdYV1gJtCdqOoLw3mHBYyLOk3o+Sy/TcK&#10;loNydlzZe50Wi9PysD4M57uhV+rrs5mNQHhq/Dv8aq+0gu5PD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lSUGI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Y</w:t>
                        </w:r>
                      </w:p>
                    </w:txbxContent>
                  </v:textbox>
                </v:rect>
                <v:shape id="Shape 235" o:spid="_x0000_s1070" style="position:absolute;left:9352;top:2918;width:0;height:2754;visibility:visible;mso-wrap-style:square;v-text-anchor:top" coordsize="0,275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M+9MYA&#10;AADcAAAADwAAAGRycy9kb3ducmV2LnhtbESPT2vCQBTE7wW/w/KEXopuqkQlukoptNQcxH8Xb8/s&#10;Mwlm34bsNsZv3xWEHoeZ+Q2zWHWmEi01rrSs4H0YgSDOrC45V3A8fA1mIJxH1lhZJgV3crBa9l4W&#10;mGh74x21e5+LAGGXoILC+zqR0mUFGXRDWxMH72Ibgz7IJpe6wVuAm0qOomgiDZYcFgqs6bOg7Lr/&#10;NQriaZvqDcWn702alm/rcz5N3Vap1373MQfhqfP/4Wf7RysYjWN4nAlHQC7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BM+9MYAAADcAAAADwAAAAAAAAAAAAAAAACYAgAAZHJz&#10;L2Rvd25yZXYueG1sUEsFBgAAAAAEAAQA9QAAAIsDAAAAAA==&#10;" path="m,l,275342e" filled="f" strokeweight=".26331mm">
                  <v:path arrowok="t" textboxrect="0,0,0,275342"/>
                </v:shape>
                <v:shape id="Shape 236" o:spid="_x0000_s1071" style="position:absolute;left:9028;top:5358;width:647;height:314;visibility:visible;mso-wrap-style:square;v-text-anchor:top" coordsize="64716,313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8uTu8QA&#10;AADcAAAADwAAAGRycy9kb3ducmV2LnhtbESPQYvCMBSE78L+h/AWvGm6uohUoywuqyviwSqeH82z&#10;LTYvpYlt/fdGEDwOM/MNM192phQN1a6wrOBrGIEgTq0uOFNwOv4NpiCcR9ZYWiYFd3KwXHz05hhr&#10;2/KBmsRnIkDYxagg976KpXRpTgbd0FbEwbvY2qAPss6krrENcFPKURRNpMGCw0KOFa1ySq/JzSjY&#10;0e73uBlP2/X+e5U053txLbeJUv3P7mcGwlPn3+FX+18rGI0n8DwTj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vLk7vEAAAA3AAAAA8AAAAAAAAAAAAAAAAAmAIAAGRycy9k&#10;b3ducmV2LnhtbFBLBQYAAAAABAAEAPUAAACJAwAAAAA=&#10;" path="m,l32400,31393,64716,e" filled="f" strokeweight=".26331mm">
                  <v:path arrowok="t" textboxrect="0,0,64716,31393"/>
                </v:shape>
                <v:shape id="Shape 237" o:spid="_x0000_s1072" style="position:absolute;left:12107;top:2918;width:0;height:2754;visibility:visible;mso-wrap-style:square;v-text-anchor:top" coordsize="0,2753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40FGMYA&#10;AADcAAAADwAAAGRycy9kb3ducmV2LnhtbESPT2vCQBTE74V+h+UJvYhuqmgkdZVSqGgO4r+Lt9fs&#10;MwnNvg3ZbYzf3hWEHoeZ+Q0zX3amEi01rrSs4H0YgSDOrC45V3A6fg9mIJxH1lhZJgU3crBcvL7M&#10;MdH2yntqDz4XAcIuQQWF93UipcsKMuiGtiYO3sU2Bn2QTS51g9cAN5UcRdFUGiw5LBRY01dB2e/h&#10;zyiYxG2qtzQ5r7ZpWvY3P3mcup1Sb73u8wOEp87/h5/ttVYwGsfwOBOOgFzc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40FGMYAAADcAAAADwAAAAAAAAAAAAAAAACYAgAAZHJz&#10;L2Rvd25yZXYueG1sUEsFBgAAAAAEAAQA9QAAAIsDAAAAAA==&#10;" path="m,275342l,e" filled="f" strokeweight=".26331mm">
                  <v:path arrowok="t" textboxrect="0,0,0,275342"/>
                </v:shape>
                <v:shape id="Shape 238" o:spid="_x0000_s1073" style="position:absolute;left:11794;top:5358;width:636;height:314;visibility:visible;mso-wrap-style:square;v-text-anchor:top" coordsize="63628,313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FkNsMA&#10;AADcAAAADwAAAGRycy9kb3ducmV2LnhtbERPz2vCMBS+C/sfwhvspul0ilTTsomCuwi64fk1eWu7&#10;NS+lyWy3v94cBI8f3+91PthGXKjztWMFz5MEBLF2puZSwefHbrwE4QOywcYxKfgjD3n2MFpjalzP&#10;R7qcQiliCPsUFVQhtKmUXldk0U9cSxy5L9dZDBF2pTQd9jHcNnKaJAtpsebYUGFLm4r0z+nXKjhv&#10;te9n3/PDm/5/aZaheC+KYa7U0+PwugIRaAh38c29Nwqms7g2nolHQGZ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gFkNsMAAADcAAAADwAAAAAAAAAAAAAAAACYAgAAZHJzL2Rv&#10;d25yZXYueG1sUEsFBgAAAAAEAAQA9QAAAIgDAAAAAA==&#10;" path="m,l31312,31393,63628,e" filled="f" strokeweight=".26331mm">
                  <v:path arrowok="t" textboxrect="0,0,63628,31393"/>
                </v:shape>
                <v:rect id="Rectangle 239" o:spid="_x0000_s1074" style="position:absolute;left:8401;top:1587;width:2526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0juFsYA&#10;AADcAAAADwAAAGRycy9kb3ducmV2LnhtbESPQWvCQBSE7wX/w/KE3uqmE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0juFs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proofErr w:type="spellStart"/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Vcc</w:t>
                        </w:r>
                        <w:proofErr w:type="spellEnd"/>
                      </w:p>
                    </w:txbxContent>
                  </v:textbox>
                </v:rect>
                <v:rect id="Rectangle 240" o:spid="_x0000_s1075" style="position:absolute;left:10938;top:1624;width:3364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Q09sMA&#10;AADcAAAADwAAAGRycy9kb3ducmV2LnhtbERPy2rCQBTdF/yH4Qrd1YlBiomOIj7QZWsK6u6SuSbB&#10;zJ2QGZO0X99ZFLo8nPdyPZhadNS6yrKC6SQCQZxbXXGh4Cs7vM1BOI+ssbZMCr7JwXo1elliqm3P&#10;n9SdfSFCCLsUFZTeN6mULi/JoJvYhjhwd9sa9AG2hdQt9iHc1DKOondpsOLQUGJD25Lyx/lpFBzn&#10;zeZ6sj99Ue9vx8vHJdlliVfqdTxsFiA8Df5f/Oc+aQXxL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Q09s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GND</w:t>
                        </w:r>
                      </w:p>
                    </w:txbxContent>
                  </v:textbox>
                </v:rect>
                <v:shape id="Shape 241" o:spid="_x0000_s1076" style="position:absolute;left:1768;top:8084;width:4828;height:0;visibility:visible;mso-wrap-style:square;v-text-anchor:top" coordsize="482877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D9FJsQA&#10;AADcAAAADwAAAGRycy9kb3ducmV2LnhtbESPQWvCQBSE74X+h+UVeqsbQyltdJUqSFt6qhXPz+wz&#10;CWbfprvPGP99VxA8DjPzDTOdD65VPYXYeDYwHmWgiEtvG64MbH5XT6+goiBbbD2TgTNFmM/u76ZY&#10;WH/iH+rXUqkE4ViggVqkK7SOZU0O48h3xMnb++BQkgyVtgFPCe5anWfZi3bYcFqosaNlTeVhfXQG&#10;/r7eFo18f8jhvN3RSvdbWYTcmMeH4X0CSmiQW/ja/rQG8ucxXM6kI6B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/RSbEAAAA3AAAAA8AAAAAAAAAAAAAAAAAmAIAAGRycy9k&#10;b3ducmV2LnhtbFBLBQYAAAAABAAEAPUAAACJAwAAAAA=&#10;" path="m482877,l,e" filled="f" strokeweight=".26331mm">
                  <v:path arrowok="t" textboxrect="0,0,482877,0"/>
                </v:shape>
                <v:shape id="Shape 242" o:spid="_x0000_s1077" style="position:absolute;left:6272;top:7769;width:324;height:638;visibility:visible;mso-wrap-style:square;v-text-anchor:top" coordsize="32400,63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wsJcMUA&#10;AADcAAAADwAAAGRycy9kb3ducmV2LnhtbESPT2sCMRTE7wW/Q3iCt5p1lVJWo4h/wIMUtF68PTav&#10;m62bl7CJ6/bbN0Khx2FmfsMsVr1tREdtqB0rmIwzEMSl0zVXCi6f+9d3ECEia2wck4IfCrBaDl4W&#10;WGj34BN151iJBOFQoAIToy+kDKUhi2HsPHHyvlxrMSbZVlK3+Ehw28g8y96kxZrTgkFPG0Pl7Xy3&#10;Cr6v/kgXN+1OGz/bTu9y97E2O6VGw349BxGpj//hv/ZBK8hnOTzPpCMgl7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7CwlwxQAAANwAAAAPAAAAAAAAAAAAAAAAAJgCAABkcnMv&#10;ZG93bnJldi54bWxQSwUGAAAAAAQABAD1AAAAigMAAAAA&#10;" path="m,63708l32400,31477,,e" filled="f" strokeweight=".26331mm">
                  <v:path arrowok="t" textboxrect="0,0,32400,63708"/>
                </v:shape>
                <v:rect id="Rectangle 243" o:spid="_x0000_s1078" style="position:absolute;left:257;top:7437;width:1007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aqgcUA&#10;AADcAAAADwAAAGRycy9kb3ducmV2LnhtbESPT4vCMBTE78J+h/AW9qbpuiJajSKrix79B+rt0Tzb&#10;YvNSmqytfnojCB6HmfkNM542phBXqlxuWcF3JwJBnFidc6pgv/trD0A4j6yxsEwKbuRgOvlojTHW&#10;tuYNXbc+FQHCLkYFmfdlLKVLMjLoOrYkDt7ZVgZ9kFUqdYV1gJtCdqOoLw3mHBYyLOk3o+Sy/TcK&#10;loNydlzZe50Wi9PysD4M57uhV+rrs5mNQHhq/Dv8aq+0gm7vB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pqqB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E</w:t>
                        </w:r>
                      </w:p>
                    </w:txbxContent>
                  </v:textbox>
                </v:rect>
                <v:shape id="Shape 244" o:spid="_x0000_s1079" style="position:absolute;left:315;top:7125;width:616;height:0;visibility:visible;mso-wrap-style:square;v-text-anchor:top" coordsize="6161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1g98MA&#10;AADcAAAADwAAAGRycy9kb3ducmV2LnhtbESPwWrDMBBE74X8g9hAbo2cVJTiRgkhUCikl6SFXBdr&#10;a5tYKyNtbefvo0Khx2Fm3jCb3eQ7NVBMbWALq2UBirgKruXawtfn2+MLqCTIDrvAZOFGCXbb2cMG&#10;SxdGPtFwllplCKcSLTQifal1qhrymJahJ87ed4geJctYaxdxzHDf6XVRPGuPLeeFBns6NFRdzz/e&#10;gj48nczxQy6jv5ijv94GMVFbu5hP+1dQQpP8h//a787C2hj4PZOPgN7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31g98MAAADcAAAADwAAAAAAAAAAAAAAAACYAgAAZHJzL2Rv&#10;d25yZXYueG1sUEsFBgAAAAAEAAQA9QAAAIgDAAAAAA==&#10;" path="m,l61619,e" filled="f" strokeweight=".08014mm">
                  <v:path arrowok="t" textboxrect="0,0,61619,0"/>
                </v:shape>
                <v:rect id="Rectangle 245" o:spid="_x0000_s1080" style="position:absolute;left:6852;top:7587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OXbsUA&#10;AADcAAAADwAAAGRycy9kb3ducmV2LnhtbESPT4vCMBTE78J+h/AW9qbpyipajSKrix79B+rt0Tzb&#10;YvNSmqytfnojCB6HmfkNM542phBXqlxuWcF3JwJBnFidc6pgv/trD0A4j6yxsEwKbuRgOvlojTHW&#10;tuYNXbc+FQHCLkYFmfdlLKVLMjLoOrYkDt7ZVgZ9kFUqdYV1gJtCdqOoLw3mHBYyLOk3o+Sy/TcK&#10;loNydlzZe50Wi9PysD4M57uhV+rrs5mNQHhq/Dv8aq+0gu5PD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A5du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1</w:t>
                        </w:r>
                      </w:p>
                    </w:txbxContent>
                  </v:textbox>
                </v:rect>
                <v:rect id="Rectangle 246" o:spid="_x0000_s1081" style="position:absolute;left:6025;top:12032;width:1687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tEJGcQA&#10;AADcAAAADwAAAGRycy9kb3ducmV2LnhtbESPT4vCMBTE74LfITzBm6aKiFajiLrocf0D6u3RPNti&#10;81KarK1++o2wsMdhZn7DzJeNKcSTKpdbVjDoRyCIE6tzThWcT1+9CQjnkTUWlknBixwsF+3WHGNt&#10;az7Q8+hTESDsYlSQeV/GUrokI4Oub0vi4N1tZdAHWaVSV1gHuCnkMIrG0mDOYSHDktYZJY/jj1Gw&#10;m5Sr696+67TY3naX78t0c5p6pbqdZjUD4anx/+G/9l4rGI7G8DkTjoB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RCRnEAAAA3AAAAA8AAAAAAAAAAAAAAAAAmAIAAGRycy9k&#10;b3ducmV2LnhtbFBLBQYAAAAABAAEAPUAAACJ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14</w:t>
                        </w:r>
                      </w:p>
                    </w:txbxContent>
                  </v:textbox>
                </v:rect>
                <v:rect id="Rectangle 247" o:spid="_x0000_s1082" style="position:absolute;left:6272;top:14198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2sgsUA&#10;AADcAAAADwAAAGRycy9kb3ducmV2LnhtbESPS4vCQBCE78L+h6EX9qaTlcVHdBRZXfToC9Rbk2mT&#10;YKYnZGZN9Nc7guCxqKqvqPG0MYW4UuVyywq+OxEI4sTqnFMF+91fewDCeWSNhWVScCMH08lHa4yx&#10;tjVv6Lr1qQgQdjEqyLwvYyldkpFB17ElcfDOtjLog6xSqSusA9wUshtFPWkw57CQYUm/GSWX7b9R&#10;sByUs+PK3uu0WJyWh/VhON8NvVJfn81sBMJT49/hV3ulFXR/+vA8E4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nayC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2</w:t>
                        </w:r>
                      </w:p>
                    </w:txbxContent>
                  </v:textbox>
                </v:rect>
                <v:rect id="Rectangle 248" o:spid="_x0000_s1083" style="position:absolute;left:6320;top:18338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I48MMA&#10;AADcAAAADwAAAGRycy9kb3ducmV2LnhtbERPy2rCQBTdF/yH4Qrd1YlBiomOIj7QZWsK6u6SuSbB&#10;zJ2QGZO0X99ZFLo8nPdyPZhadNS6yrKC6SQCQZxbXXGh4Cs7vM1BOI+ssbZMCr7JwXo1elliqm3P&#10;n9SdfSFCCLsUFZTeN6mULi/JoJvYhjhwd9sa9AG2hdQt9iHc1DKOondpsOLQUGJD25Lyx/lpFBzn&#10;zeZ6sj99Ue9vx8vHJdlliVfqdTxsFiA8Df5f/Oc+aQXxLKwN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AI48M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6</w:t>
                        </w:r>
                      </w:p>
                    </w:txbxContent>
                  </v:textbox>
                </v:rect>
                <v:rect id="Rectangle 249" o:spid="_x0000_s1084" style="position:absolute;left:6320;top:20341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6da8YA&#10;AADcAAAADwAAAGRycy9kb3ducmV2LnhtbESPQWvCQBSE7wX/w/KE3uqmQYqJriJaSY5tFGxvj+wz&#10;Cc2+DdmtSfvruwXB4zAz3zCrzWhacaXeNZYVPM8iEMSl1Q1XCk7Hw9MChPPIGlvLpOCHHGzWk4cV&#10;ptoO/E7XwlciQNilqKD2vkuldGVNBt3MdsTBu9jeoA+yr6TucQhw08o4il6kwYbDQo0d7Woqv4pv&#10;oyBbdNuP3P4OVfv6mZ3fzsn+mHilHqfjdgnC0+jv4Vs71wrieQL/Z8IRkOs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06da8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5</w:t>
                        </w:r>
                      </w:p>
                    </w:txbxContent>
                  </v:textbox>
                </v:rect>
                <v:rect id="Rectangle 250" o:spid="_x0000_s1085" style="position:absolute;left:6302;top:22336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62iK8MA&#10;AADcAAAADwAAAGRycy9kb3ducmV2LnhtbERPy2rCQBTdF/yH4Qrd1YkBi4mOIj7QZWsK6u6SuSbB&#10;zJ2QGZO0X99ZFLo8nPdyPZhadNS6yrKC6SQCQZxbXXGh4Cs7vM1BOI+ssbZMCr7JwXo1elliqm3P&#10;n9SdfSFCCLsUFZTeN6mULi/JoJvYhjhwd9sa9AG2hdQt9iHc1DKOondpsOLQUGJD25Lyx/lpFBzn&#10;zeZ6sj99Ue9vx8vHJdlliVfqdTxsFiA8Df5f/Oc+aQXxLMwPZ8IRkKt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62iK8MAAADcAAAADwAAAAAAAAAAAAAAAACYAgAAZHJzL2Rv&#10;d25yZXYueG1sUEsFBgAAAAAEAAQA9QAAAIg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4</w:t>
                        </w:r>
                      </w:p>
                    </w:txbxContent>
                  </v:textbox>
                </v:rect>
                <v:rect id="Rectangle 251" o:spid="_x0000_s1086" style="position:absolute;left:6272;top:24473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OEHsMQA&#10;AADcAAAADwAAAGRycy9kb3ducmV2LnhtbESPQYvCMBSE74L/ITxhb5oqKFqNIrqix10rqLdH82yL&#10;zUtpsrbrr98sCB6HmfmGWaxaU4oH1a6wrGA4iEAQp1YXnCk4Jbv+FITzyBpLy6Tglxyslt3OAmNt&#10;G/6mx9FnIkDYxagg976KpXRpTgbdwFbEwbvZ2qAPss6krrEJcFPKURRNpMGCw0KOFW1ySu/HH6Ng&#10;P63Wl4N9Nln5ed2fv86zbTLzSn302vUchKfWv8Ov9kErGI2H8H8mHAG5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jhB7DEAAAA3AAAAA8AAAAAAAAAAAAAAAAAmAIAAGRycy9k&#10;b3ducmV2LnhtbFBLBQYAAAAABAAEAPUAAACJ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3</w:t>
                        </w:r>
                      </w:p>
                    </w:txbxContent>
                  </v:textbox>
                </v:rect>
                <v:rect id="Rectangle 252" o:spid="_x0000_s1087" style="position:absolute;left:11822;top:5937;width:840;height:16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DOZx8UA&#10;AADcAAAADwAAAGRycy9kb3ducmV2LnhtbESPT4vCMBTE78J+h/AWvGlqYUWrUWTXRY/+WVBvj+bZ&#10;FpuX0kRb/fRGEPY4zMxvmOm8NaW4Ue0KywoG/QgEcWp1wZmCv/1vbwTCeWSNpWVScCcH89lHZ4qJ&#10;tg1v6bbzmQgQdgkqyL2vEildmpNB17cVcfDOtjbog6wzqWtsAtyUMo6ioTRYcFjIsaLvnNLL7moU&#10;rEbV4ri2jyYrl6fVYXMY/+zHXqnuZ7uYgPDU+v/wu73WCuKvGF5nwhGQsy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M5nH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8</w:t>
                        </w:r>
                      </w:p>
                    </w:txbxContent>
                  </v:textbox>
                </v:rect>
                <v:rect id="Rectangle 253" o:spid="_x0000_s1088" style="position:absolute;left:8715;top:5992;width:1686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388XMUA&#10;AADcAAAADwAAAGRycy9kb3ducmV2LnhtbESPT4vCMBTE78J+h/AW9qbpuihajSKrix79B+rt0Tzb&#10;YvNSmqytfnojCB6HmfkNM542phBXqlxuWcF3JwJBnFidc6pgv/trD0A4j6yxsEwKbuRgOvlojTHW&#10;tuYNXbc+FQHCLkYFmfdlLKVLMjLoOrYkDt7ZVgZ9kFUqdYV1gJtCdqOoLw3mHBYyLOk3o+Sy/TcK&#10;loNydlzZe50Wi9PysD4M57uhV+rrs5mNQHhq/Dv8aq+0gm7vB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3fzxc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16</w:t>
                        </w:r>
                      </w:p>
                    </w:txbxContent>
                  </v:textbox>
                </v:rect>
                <v:rect id="Rectangle 254" o:spid="_x0000_s1089" style="position:absolute;left:14283;top:21263;width:840;height:16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akKMUA&#10;AADcAAAADwAAAGRycy9kb3ducmV2LnhtbESPT4vCMBTE78J+h/AW9qbpyipajSKrix79B+rt0Tzb&#10;YvNSmqytfnojCB6HmfkNM542phBXqlxuWcF3JwJBnFidc6pgv/trD0A4j6yxsEwKbuRgOvlojTHW&#10;tuYNXbc+FQHCLkYFmfdlLKVLMjLoOrYkDt7ZVgZ9kFUqdYV1gJtCdqOoLw3mHBYyLOk3o+Sy/TcK&#10;loNydlzZe50Wi9PysD4M57uhV+rrs5mNQHhq/Dv8aq+0gm7vB55nwhG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4lqQo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18"/>
                          </w:rPr>
                          <w:t>7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5" o:spid="_x0000_s1090" type="#_x0000_t75" style="position:absolute;left:23136;top:1220;width:26346;height:274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72NPHFAAAA3AAAAA8AAABkcnMvZG93bnJldi54bWxEj0FrwkAUhO+F/oflFXqrGw2VGl1FhIK0&#10;9GAi6PGRfSbR7NuQfdX033cLQo/DzHzDLFaDa9WV+tB4NjAeJaCIS28brgzsi/eXN1BBkC22nsnA&#10;DwVYLR8fFphZf+MdXXOpVIRwyNBALdJlWoeyJodh5Dvi6J1871Ci7Ctte7xFuGv1JEmm2mHDcaHG&#10;jjY1lZf82xk4yvpSbffd4VNLcZaP/GucTmfGPD8N6zkooUH+w/f21hpI01f4OxOPgF7+Ag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9jTxxQAAANwAAAAPAAAAAAAAAAAAAAAA&#10;AJ8CAABkcnMvZG93bnJldi54bWxQSwUGAAAAAAQABAD3AAAAkQMAAAAA&#10;">
                  <v:imagedata r:id="rId6" o:title=""/>
                </v:shape>
                <v:rect id="Rectangle 337" o:spid="_x0000_s1091" style="position:absolute;left:34956;top:12030;width:506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rQYsUA&#10;AADcAAAADwAAAGRycy9kb3ducmV2LnhtbESPS4vCQBCE74L/YWjBm05cwUfWUcRV9Lg+QPfWZHqT&#10;sJmekBlN9Nc7C4LHoqq+omaLxhTiRpXLLSsY9CMQxInVOacKTsdNbwLCeWSNhWVScCcHi3m7NcNY&#10;25r3dDv4VAQIuxgVZN6XsZQuycig69uSOHi/tjLog6xSqSusA9wU8iOKRtJgzmEhw5JWGSV/h6tR&#10;sJ2Uy8vOPuq0WP9sz9/n6ddx6pXqdprlJwhPjX+HX+2dVjAcjuH/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etBi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t>74153</w:t>
                        </w:r>
                      </w:p>
                    </w:txbxContent>
                  </v:textbox>
                </v:rect>
                <v:rect id="Rectangle 338" o:spid="_x0000_s1092" style="position:absolute;left:38766;top:12030;width:507;height:22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VEEMIA&#10;AADcAAAADwAAAGRycy9kb3ducmV2LnhtbERPy4rCMBTdC/5DuII7TUdh0NpURB106Quc2V2aa1um&#10;uSlNxtb5erMQXB7OO1l2phJ3alxpWcHHOAJBnFldcq7gcv4azUA4j6yxskwKHuRgmfZ7Ccbatnyk&#10;+8nnIoSwi1FB4X0dS+myggy6sa2JA3ezjUEfYJNL3WAbwk0lJ1H0KQ2WHBoKrGldUPZ7+jMKdrN6&#10;9b23/21ebX9218N1vjnPvVLDQbdagPDU+bf45d5rBdNpWBvOhCMg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5UQQwgAAANwAAAAPAAAAAAAAAAAAAAAAAJgCAABkcnMvZG93&#10;bnJldi54bWxQSwUGAAAAAAQABAD1AAAAhw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C01BB6" w:rsidRDefault="00685F95">
      <w:pPr>
        <w:spacing w:line="259" w:lineRule="auto"/>
        <w:ind w:left="0" w:right="810" w:firstLine="0"/>
      </w:pPr>
      <w:r>
        <w:rPr>
          <w:sz w:val="28"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sz w:val="28"/>
        </w:rPr>
        <w:t xml:space="preserve"> </w:t>
      </w:r>
    </w:p>
    <w:tbl>
      <w:tblPr>
        <w:tblStyle w:val="TableGrid"/>
        <w:tblW w:w="6311" w:type="dxa"/>
        <w:tblInd w:w="0" w:type="dxa"/>
        <w:tblCellMar>
          <w:top w:w="88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412"/>
        <w:gridCol w:w="1030"/>
        <w:gridCol w:w="3076"/>
      </w:tblGrid>
      <w:tr w:rsidR="00C01BB6">
        <w:trPr>
          <w:trHeight w:val="3392"/>
        </w:trPr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</w:tcPr>
          <w:p w:rsidR="00C01BB6" w:rsidRDefault="00685F95">
            <w:pPr>
              <w:tabs>
                <w:tab w:val="center" w:pos="1135"/>
              </w:tabs>
              <w:spacing w:after="103" w:line="259" w:lineRule="auto"/>
              <w:ind w:left="0" w:firstLine="0"/>
            </w:pP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>
              <w:rPr>
                <w:b/>
                <w:sz w:val="20"/>
                <w:u w:val="single" w:color="000000"/>
              </w:rPr>
              <w:t>PIN NO.</w:t>
            </w:r>
          </w:p>
          <w:p w:rsidR="00C01BB6" w:rsidRDefault="00685F95">
            <w:pPr>
              <w:tabs>
                <w:tab w:val="center" w:pos="943"/>
              </w:tabs>
              <w:spacing w:line="259" w:lineRule="auto"/>
              <w:ind w:left="0" w:firstLine="0"/>
            </w:pP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>
              <w:rPr>
                <w:sz w:val="18"/>
              </w:rPr>
              <w:t>1</w:t>
            </w:r>
            <w:r>
              <w:rPr>
                <w:sz w:val="28"/>
                <w:vertAlign w:val="subscript"/>
              </w:rPr>
              <w:t>14</w:t>
            </w:r>
            <w:r>
              <w:rPr>
                <w:sz w:val="18"/>
              </w:rPr>
              <w:t>, 2</w:t>
            </w:r>
          </w:p>
          <w:p w:rsidR="00C01BB6" w:rsidRDefault="00685F95">
            <w:pPr>
              <w:tabs>
                <w:tab w:val="center" w:pos="1078"/>
              </w:tabs>
              <w:spacing w:after="181" w:line="259" w:lineRule="auto"/>
              <w:ind w:left="0" w:firstLine="0"/>
            </w:pP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>
              <w:rPr>
                <w:sz w:val="18"/>
              </w:rPr>
              <w:t>67, 5, 4, 3</w:t>
            </w:r>
          </w:p>
          <w:p w:rsidR="00C01BB6" w:rsidRDefault="00685F95">
            <w:pPr>
              <w:tabs>
                <w:tab w:val="center" w:pos="808"/>
              </w:tabs>
              <w:spacing w:line="259" w:lineRule="auto"/>
              <w:ind w:left="0" w:firstLine="0"/>
            </w:pP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>
              <w:rPr>
                <w:sz w:val="18"/>
              </w:rPr>
              <w:t>8</w:t>
            </w:r>
          </w:p>
          <w:p w:rsidR="00C01BB6" w:rsidRDefault="00685F95">
            <w:pPr>
              <w:tabs>
                <w:tab w:val="center" w:pos="853"/>
              </w:tabs>
              <w:spacing w:after="147" w:line="259" w:lineRule="auto"/>
              <w:ind w:left="0" w:firstLine="0"/>
            </w:pPr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ab/>
            </w:r>
            <w:r>
              <w:rPr>
                <w:sz w:val="18"/>
              </w:rPr>
              <w:t>16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  <w:r>
              <w:rPr>
                <w:b/>
              </w:rPr>
              <w:tab/>
            </w:r>
            <w:r>
              <w:rPr>
                <w:rFonts w:ascii="Arial" w:eastAsia="Arial" w:hAnsi="Arial" w:cs="Arial"/>
                <w:sz w:val="18"/>
              </w:rPr>
              <w:t xml:space="preserve"> </w:t>
            </w:r>
          </w:p>
        </w:tc>
        <w:tc>
          <w:tcPr>
            <w:tcW w:w="41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b/>
                <w:sz w:val="20"/>
                <w:u w:val="single" w:color="000000"/>
              </w:rPr>
              <w:t>S1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sz w:val="18"/>
              </w:rPr>
              <w:t>0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0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1 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1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</w:tcPr>
          <w:p w:rsidR="00C01BB6" w:rsidRDefault="00685F95">
            <w:pPr>
              <w:spacing w:line="259" w:lineRule="auto"/>
              <w:ind w:left="0" w:firstLine="0"/>
            </w:pPr>
            <w:r>
              <w:rPr>
                <w:b/>
                <w:sz w:val="20"/>
                <w:u w:val="single" w:color="000000"/>
              </w:rPr>
              <w:t>SYMBOL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sz w:val="18"/>
              </w:rPr>
              <w:t>E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sz w:val="18"/>
              </w:rPr>
              <w:t>S0, S1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sz w:val="18"/>
              </w:rPr>
              <w:t>I0, I1, I2,  I3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sz w:val="18"/>
              </w:rPr>
              <w:t>Y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sz w:val="18"/>
              </w:rPr>
              <w:t>GND</w:t>
            </w:r>
          </w:p>
          <w:p w:rsidR="00C01BB6" w:rsidRDefault="00685F95">
            <w:pPr>
              <w:spacing w:after="1022" w:line="259" w:lineRule="auto"/>
              <w:ind w:left="0" w:firstLine="0"/>
            </w:pPr>
            <w:proofErr w:type="spellStart"/>
            <w:r>
              <w:rPr>
                <w:sz w:val="18"/>
              </w:rPr>
              <w:t>Vcc</w:t>
            </w:r>
            <w:proofErr w:type="spellEnd"/>
          </w:p>
          <w:p w:rsidR="00C01BB6" w:rsidRDefault="00685F95">
            <w:pPr>
              <w:spacing w:line="259" w:lineRule="auto"/>
              <w:ind w:left="309" w:firstLine="0"/>
            </w:pPr>
            <w:r>
              <w:rPr>
                <w:rFonts w:ascii="Arial" w:eastAsia="Arial" w:hAnsi="Arial" w:cs="Arial"/>
                <w:b/>
                <w:sz w:val="20"/>
                <w:u w:val="single" w:color="000000"/>
              </w:rPr>
              <w:t>S0</w:t>
            </w:r>
          </w:p>
          <w:p w:rsidR="00C01BB6" w:rsidRDefault="00685F95">
            <w:pPr>
              <w:spacing w:line="259" w:lineRule="auto"/>
              <w:ind w:left="309" w:firstLine="0"/>
            </w:pPr>
            <w:r>
              <w:rPr>
                <w:rFonts w:ascii="Arial" w:eastAsia="Arial" w:hAnsi="Arial" w:cs="Arial"/>
                <w:sz w:val="18"/>
              </w:rPr>
              <w:t xml:space="preserve"> 0</w:t>
            </w:r>
          </w:p>
          <w:p w:rsidR="00C01BB6" w:rsidRDefault="00685F95">
            <w:pPr>
              <w:spacing w:line="259" w:lineRule="auto"/>
              <w:ind w:left="309" w:firstLine="0"/>
            </w:pPr>
            <w:r>
              <w:rPr>
                <w:rFonts w:ascii="Arial" w:eastAsia="Arial" w:hAnsi="Arial" w:cs="Arial"/>
                <w:sz w:val="18"/>
              </w:rPr>
              <w:t xml:space="preserve"> 1</w:t>
            </w:r>
          </w:p>
          <w:p w:rsidR="00C01BB6" w:rsidRDefault="00685F95">
            <w:pPr>
              <w:spacing w:line="259" w:lineRule="auto"/>
              <w:ind w:left="309" w:firstLine="0"/>
            </w:pPr>
            <w:r>
              <w:rPr>
                <w:rFonts w:ascii="Arial" w:eastAsia="Arial" w:hAnsi="Arial" w:cs="Arial"/>
                <w:sz w:val="18"/>
              </w:rPr>
              <w:t xml:space="preserve"> 0</w:t>
            </w:r>
          </w:p>
          <w:p w:rsidR="00C01BB6" w:rsidRDefault="00685F95">
            <w:pPr>
              <w:spacing w:line="259" w:lineRule="auto"/>
              <w:ind w:left="309" w:firstLine="0"/>
            </w:pPr>
            <w:r>
              <w:rPr>
                <w:rFonts w:ascii="Arial" w:eastAsia="Arial" w:hAnsi="Arial" w:cs="Arial"/>
                <w:sz w:val="18"/>
              </w:rPr>
              <w:t xml:space="preserve"> 1</w:t>
            </w:r>
          </w:p>
        </w:tc>
        <w:tc>
          <w:tcPr>
            <w:tcW w:w="3076" w:type="dxa"/>
            <w:tcBorders>
              <w:top w:val="nil"/>
              <w:left w:val="nil"/>
              <w:bottom w:val="nil"/>
              <w:right w:val="nil"/>
            </w:tcBorders>
          </w:tcPr>
          <w:p w:rsidR="00C01BB6" w:rsidRDefault="00685F95">
            <w:pPr>
              <w:spacing w:line="259" w:lineRule="auto"/>
              <w:ind w:left="1132" w:firstLine="0"/>
            </w:pPr>
            <w:r>
              <w:rPr>
                <w:b/>
                <w:sz w:val="20"/>
                <w:u w:val="single" w:color="000000"/>
              </w:rPr>
              <w:t>NAME &amp; FUNCTION</w:t>
            </w:r>
          </w:p>
          <w:p w:rsidR="00C01BB6" w:rsidRDefault="00685F95">
            <w:pPr>
              <w:spacing w:line="259" w:lineRule="auto"/>
              <w:ind w:left="202" w:firstLine="0"/>
              <w:jc w:val="center"/>
            </w:pPr>
            <w:r>
              <w:rPr>
                <w:sz w:val="18"/>
              </w:rPr>
              <w:t xml:space="preserve">Output enable </w:t>
            </w:r>
          </w:p>
          <w:p w:rsidR="00C01BB6" w:rsidRDefault="00685F95">
            <w:pPr>
              <w:spacing w:line="259" w:lineRule="auto"/>
              <w:ind w:left="1132" w:firstLine="0"/>
            </w:pPr>
            <w:r>
              <w:rPr>
                <w:sz w:val="18"/>
              </w:rPr>
              <w:t>Common data select</w:t>
            </w:r>
          </w:p>
          <w:p w:rsidR="00C01BB6" w:rsidRDefault="00685F95">
            <w:pPr>
              <w:spacing w:line="259" w:lineRule="auto"/>
              <w:ind w:left="12" w:firstLine="0"/>
              <w:jc w:val="center"/>
            </w:pPr>
            <w:r>
              <w:rPr>
                <w:sz w:val="18"/>
              </w:rPr>
              <w:t>Data inputs</w:t>
            </w:r>
          </w:p>
          <w:p w:rsidR="00C01BB6" w:rsidRDefault="00685F95">
            <w:pPr>
              <w:spacing w:line="259" w:lineRule="auto"/>
              <w:ind w:left="33" w:firstLine="0"/>
              <w:jc w:val="center"/>
            </w:pPr>
            <w:r>
              <w:rPr>
                <w:sz w:val="18"/>
              </w:rPr>
              <w:t>Data output</w:t>
            </w:r>
          </w:p>
          <w:p w:rsidR="00C01BB6" w:rsidRDefault="00685F95">
            <w:pPr>
              <w:spacing w:line="259" w:lineRule="auto"/>
              <w:ind w:left="126" w:firstLine="0"/>
              <w:jc w:val="center"/>
            </w:pPr>
            <w:r>
              <w:rPr>
                <w:sz w:val="18"/>
              </w:rPr>
              <w:t xml:space="preserve">Ground (0V) </w:t>
            </w:r>
          </w:p>
          <w:p w:rsidR="00C01BB6" w:rsidRDefault="00685F95">
            <w:pPr>
              <w:spacing w:after="1022" w:line="259" w:lineRule="auto"/>
              <w:ind w:left="1132" w:firstLine="0"/>
            </w:pPr>
            <w:r>
              <w:rPr>
                <w:sz w:val="18"/>
              </w:rPr>
              <w:t>Positive supply voltage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b/>
                <w:sz w:val="20"/>
                <w:u w:val="single" w:color="000000"/>
              </w:rPr>
              <w:t>INPUT SELECT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         I0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         I1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         I2</w:t>
            </w:r>
          </w:p>
          <w:p w:rsidR="00C01BB6" w:rsidRDefault="00685F95">
            <w:pPr>
              <w:spacing w:line="259" w:lineRule="auto"/>
              <w:ind w:left="0" w:firstLine="0"/>
            </w:pPr>
            <w:r>
              <w:rPr>
                <w:rFonts w:ascii="Arial" w:eastAsia="Arial" w:hAnsi="Arial" w:cs="Arial"/>
                <w:sz w:val="18"/>
              </w:rPr>
              <w:t xml:space="preserve">          I3</w:t>
            </w:r>
          </w:p>
        </w:tc>
      </w:tr>
    </w:tbl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C01BB6" w:rsidRDefault="00685F95">
      <w:pPr>
        <w:spacing w:line="259" w:lineRule="auto"/>
        <w:ind w:left="0" w:firstLine="0"/>
      </w:pPr>
      <w:r>
        <w:rPr>
          <w:b/>
        </w:rPr>
        <w:t xml:space="preserve"> </w:t>
      </w:r>
    </w:p>
    <w:p w:rsidR="00A410E8" w:rsidRDefault="00A410E8">
      <w:pPr>
        <w:spacing w:after="5" w:line="259" w:lineRule="auto"/>
        <w:ind w:left="-5"/>
        <w:rPr>
          <w:b/>
          <w:u w:val="single" w:color="000000"/>
        </w:rPr>
      </w:pPr>
    </w:p>
    <w:p w:rsidR="00A410E8" w:rsidRDefault="00A410E8">
      <w:pPr>
        <w:spacing w:after="5" w:line="259" w:lineRule="auto"/>
        <w:ind w:left="-5"/>
        <w:rPr>
          <w:b/>
          <w:u w:val="single" w:color="000000"/>
        </w:rPr>
      </w:pPr>
    </w:p>
    <w:p w:rsidR="00A410E8" w:rsidRDefault="00A410E8">
      <w:pPr>
        <w:spacing w:after="5" w:line="259" w:lineRule="auto"/>
        <w:ind w:left="-5"/>
        <w:rPr>
          <w:b/>
          <w:u w:val="single" w:color="000000"/>
        </w:rPr>
      </w:pPr>
    </w:p>
    <w:p w:rsidR="00C01BB6" w:rsidRDefault="00685F95">
      <w:pPr>
        <w:spacing w:after="5" w:line="259" w:lineRule="auto"/>
        <w:ind w:left="-5"/>
      </w:pPr>
      <w:r>
        <w:rPr>
          <w:b/>
          <w:u w:val="single" w:color="000000"/>
        </w:rPr>
        <w:lastRenderedPageBreak/>
        <w:t>Circuit Diagram</w:t>
      </w:r>
      <w:r>
        <w:rPr>
          <w:b/>
        </w:rPr>
        <w:t xml:space="preserve">: </w:t>
      </w:r>
    </w:p>
    <w:p w:rsidR="00C01BB6" w:rsidRDefault="00685F95">
      <w:pPr>
        <w:spacing w:after="98" w:line="259" w:lineRule="auto"/>
        <w:ind w:left="0" w:firstLine="0"/>
      </w:pPr>
      <w:r>
        <w:rPr>
          <w:sz w:val="16"/>
        </w:rPr>
        <w:t xml:space="preserve"> </w:t>
      </w:r>
    </w:p>
    <w:p w:rsidR="00C01BB6" w:rsidRDefault="00685F95">
      <w:pPr>
        <w:spacing w:line="259" w:lineRule="auto"/>
        <w:ind w:left="1080" w:firstLine="0"/>
      </w:pPr>
      <w:r>
        <w:rPr>
          <w:sz w:val="28"/>
        </w:rPr>
        <w:t>a)</w:t>
      </w:r>
      <w:r>
        <w:rPr>
          <w:rFonts w:ascii="Arial" w:eastAsia="Arial" w:hAnsi="Arial" w:cs="Arial"/>
          <w:sz w:val="28"/>
        </w:rPr>
        <w:t xml:space="preserve"> </w:t>
      </w:r>
      <w:r>
        <w:rPr>
          <w:sz w:val="28"/>
        </w:rPr>
        <w:t xml:space="preserve">For 8-to-1-line Multiplexer using two 4-to-1 </w:t>
      </w:r>
      <w:proofErr w:type="spellStart"/>
      <w:r>
        <w:rPr>
          <w:sz w:val="28"/>
        </w:rPr>
        <w:t>Muxes</w:t>
      </w:r>
      <w:proofErr w:type="spellEnd"/>
      <w:r>
        <w:rPr>
          <w:sz w:val="28"/>
        </w:rPr>
        <w:t xml:space="preserve">: </w:t>
      </w:r>
    </w:p>
    <w:p w:rsidR="00A410E8" w:rsidRDefault="00A410E8">
      <w:pPr>
        <w:spacing w:after="11" w:line="259" w:lineRule="auto"/>
        <w:ind w:left="0" w:firstLine="0"/>
        <w:rPr>
          <w:sz w:val="28"/>
        </w:rPr>
      </w:pPr>
    </w:p>
    <w:p w:rsidR="0097675E" w:rsidRDefault="0097675E">
      <w:pPr>
        <w:spacing w:after="11" w:line="259" w:lineRule="auto"/>
        <w:ind w:left="0" w:firstLine="0"/>
        <w:rPr>
          <w:sz w:val="28"/>
        </w:rPr>
      </w:pPr>
    </w:p>
    <w:p w:rsidR="0097675E" w:rsidRDefault="0097675E" w:rsidP="0097675E">
      <w:pPr>
        <w:spacing w:line="259" w:lineRule="auto"/>
        <w:ind w:left="0" w:firstLine="0"/>
        <w:rPr>
          <w:b/>
        </w:rPr>
      </w:pPr>
      <w:r>
        <w:rPr>
          <w:b/>
        </w:rPr>
        <w:t>Truth Table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166"/>
        <w:gridCol w:w="1167"/>
        <w:gridCol w:w="1168"/>
        <w:gridCol w:w="1168"/>
        <w:gridCol w:w="1168"/>
        <w:gridCol w:w="1168"/>
      </w:tblGrid>
      <w:tr w:rsidR="0097675E" w:rsidTr="00B27957">
        <w:tc>
          <w:tcPr>
            <w:tcW w:w="1166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167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S1</w:t>
            </w:r>
          </w:p>
        </w:tc>
        <w:tc>
          <w:tcPr>
            <w:tcW w:w="1168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S2</w:t>
            </w:r>
          </w:p>
        </w:tc>
        <w:tc>
          <w:tcPr>
            <w:tcW w:w="1168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1168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  <w:tc>
          <w:tcPr>
            <w:tcW w:w="1168" w:type="dxa"/>
            <w:shd w:val="clear" w:color="auto" w:fill="FFC0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167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168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168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168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1168" w:type="dxa"/>
            <w:shd w:val="clear" w:color="auto" w:fill="FFFF00"/>
          </w:tcPr>
          <w:p w:rsidR="0097675E" w:rsidRDefault="0097675E" w:rsidP="00B27957">
            <w:pPr>
              <w:spacing w:line="259" w:lineRule="auto"/>
              <w:ind w:left="0" w:firstLine="0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’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’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  <w:r>
              <w:rPr>
                <w:b/>
              </w:rPr>
              <w:t>D’</w:t>
            </w:r>
          </w:p>
        </w:tc>
      </w:tr>
      <w:tr w:rsidR="0097675E" w:rsidTr="00B27957">
        <w:tc>
          <w:tcPr>
            <w:tcW w:w="1166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7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1</w:t>
            </w:r>
          </w:p>
        </w:tc>
        <w:tc>
          <w:tcPr>
            <w:tcW w:w="1168" w:type="dxa"/>
          </w:tcPr>
          <w:p w:rsidR="0097675E" w:rsidRPr="00002CB5" w:rsidRDefault="0097675E" w:rsidP="00B27957">
            <w:pPr>
              <w:spacing w:line="259" w:lineRule="auto"/>
              <w:ind w:left="0" w:firstLine="0"/>
              <w:jc w:val="center"/>
            </w:pPr>
            <w:r w:rsidRPr="00002CB5">
              <w:t>0</w:t>
            </w:r>
          </w:p>
        </w:tc>
        <w:tc>
          <w:tcPr>
            <w:tcW w:w="1168" w:type="dxa"/>
            <w:shd w:val="clear" w:color="auto" w:fill="92D050"/>
          </w:tcPr>
          <w:p w:rsidR="0097675E" w:rsidRDefault="0097675E" w:rsidP="00B27957">
            <w:pPr>
              <w:spacing w:line="259" w:lineRule="auto"/>
              <w:ind w:left="0" w:firstLine="0"/>
              <w:jc w:val="center"/>
              <w:rPr>
                <w:b/>
              </w:rPr>
            </w:pPr>
          </w:p>
        </w:tc>
      </w:tr>
    </w:tbl>
    <w:p w:rsidR="00A410E8" w:rsidRDefault="00A410E8">
      <w:pPr>
        <w:spacing w:after="11" w:line="259" w:lineRule="auto"/>
        <w:ind w:left="0" w:firstLine="0"/>
        <w:rPr>
          <w:sz w:val="28"/>
        </w:rPr>
      </w:pPr>
    </w:p>
    <w:p w:rsidR="0097675E" w:rsidRPr="00A410E8" w:rsidRDefault="0097675E" w:rsidP="0097675E">
      <w:pPr>
        <w:spacing w:line="259" w:lineRule="auto"/>
        <w:ind w:left="0" w:firstLine="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41E752EB" wp14:editId="6264CF12">
            <wp:extent cx="5937885" cy="320103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75E" w:rsidRDefault="0097675E" w:rsidP="0097675E">
      <w:pPr>
        <w:spacing w:line="259" w:lineRule="auto"/>
        <w:ind w:left="0" w:right="1341" w:firstLine="0"/>
        <w:jc w:val="right"/>
      </w:pPr>
      <w:r>
        <w:t xml:space="preserve"> </w:t>
      </w:r>
    </w:p>
    <w:p w:rsidR="00685F95" w:rsidRDefault="00685F95" w:rsidP="0097675E">
      <w:pPr>
        <w:spacing w:line="259" w:lineRule="auto"/>
        <w:ind w:left="0" w:right="1341" w:firstLine="0"/>
        <w:jc w:val="right"/>
      </w:pPr>
    </w:p>
    <w:p w:rsidR="00685F95" w:rsidRPr="0097675E" w:rsidRDefault="00685F95" w:rsidP="0097675E">
      <w:pPr>
        <w:spacing w:line="259" w:lineRule="auto"/>
        <w:ind w:left="0" w:right="1341" w:firstLine="0"/>
        <w:jc w:val="right"/>
      </w:pPr>
      <w:bookmarkStart w:id="0" w:name="_GoBack"/>
      <w:bookmarkEnd w:id="0"/>
    </w:p>
    <w:p w:rsidR="00C01BB6" w:rsidRDefault="00685F95">
      <w:pPr>
        <w:spacing w:after="11" w:line="259" w:lineRule="auto"/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107741" cy="526415"/>
                <wp:effectExtent l="0" t="0" r="0" b="0"/>
                <wp:docPr id="2015" name="Group 20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07741" cy="526415"/>
                          <a:chOff x="0" y="3164591"/>
                          <a:chExt cx="5107741" cy="628285"/>
                        </a:xfrm>
                      </wpg:grpSpPr>
                      <wps:wsp>
                        <wps:cNvPr id="373" name="Rectangle 373"/>
                        <wps:cNvSpPr/>
                        <wps:spPr>
                          <a:xfrm>
                            <a:off x="5048453" y="3164591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4" name="Rectangle 374"/>
                        <wps:cNvSpPr/>
                        <wps:spPr>
                          <a:xfrm>
                            <a:off x="0" y="3326135"/>
                            <a:ext cx="59287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  <w:p w:rsidR="00A410E8" w:rsidRDefault="00A410E8">
                              <w:pP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5" name="Rectangle 375"/>
                        <wps:cNvSpPr/>
                        <wps:spPr>
                          <a:xfrm>
                            <a:off x="685749" y="3530351"/>
                            <a:ext cx="198561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b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6" name="Rectangle 376"/>
                        <wps:cNvSpPr/>
                        <wps:spPr>
                          <a:xfrm>
                            <a:off x="833577" y="3527854"/>
                            <a:ext cx="65888" cy="2644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rFonts w:ascii="Arial" w:eastAsia="Arial" w:hAnsi="Arial" w:cs="Arial"/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7" name="Rectangle 377"/>
                        <wps:cNvSpPr/>
                        <wps:spPr>
                          <a:xfrm>
                            <a:off x="914349" y="3530351"/>
                            <a:ext cx="2022175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>For Boolean func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8" name="Rectangle 378"/>
                        <wps:cNvSpPr/>
                        <wps:spPr>
                          <a:xfrm>
                            <a:off x="2435682" y="3530351"/>
                            <a:ext cx="59288" cy="2625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01BB6" w:rsidRDefault="00685F95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sz w:val="2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015" o:spid="_x0000_s1093" style="width:402.2pt;height:41.45pt;mso-position-horizontal-relative:char;mso-position-vertical-relative:line" coordorigin=",31645" coordsize="51077,6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">
                <v:rect id="Rectangle 373" o:spid="_x0000_s1094" style="position:absolute;left:50484;top:31645;width:593;height:2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tvocUA&#10;AADcAAAADwAAAGRycy9kb3ducmV2LnhtbESPS4vCQBCE74L/YWjBm05cwUfWUcRV9Lg+QPfWZHqT&#10;sJmekBlN9Nc7C4LHoqq+omaLxhTiRpXLLSsY9CMQxInVOacKTsdNbwLCeWSNhWVScCcHi3m7NcNY&#10;25r3dDv4VAQIuxgVZN6XsZQuycig69uSOHi/tjLog6xSqSusA9wU8iOKRtJgzmEhw5JWGSV/h6tR&#10;sJ2Uy8vOPuq0WP9sz9/n6ddx6pXqdprlJwhPjX+HX+2dVjAcD+H/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K2+h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4" o:spid="_x0000_s1095" style="position:absolute;top:33261;width:592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L31ccA&#10;AADcAAAADwAAAGRycy9kb3ducmV2LnhtbESPT2vCQBTE7wW/w/KE3uqmVqxJXUX8gx5tLKS9PbKv&#10;STD7NmRXk/bTdwuCx2FmfsPMl72pxZVaV1lW8DyKQBDnVldcKPg47Z5mIJxH1lhbJgU/5GC5GDzM&#10;MdG243e6pr4QAcIuQQWl900ipctLMuhGtiEO3rdtDfog20LqFrsAN7UcR9FUGqw4LJTY0Lqk/Jxe&#10;jIL9rFl9HuxvV9Tbr312zOLNKfZKPQ771RsIT72/h2/tg1bw8jq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XC99XHAAAA3AAAAA8AAAAAAAAAAAAAAAAAmAIAAGRy&#10;cy9kb3ducmV2LnhtbFBLBQYAAAAABAAEAPUAAACM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  <w:p w:rsidR="00A410E8" w:rsidRDefault="00A410E8">
                        <w:pP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375" o:spid="_x0000_s1096" style="position:absolute;left:6857;top:35303;width:1986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5STscA&#10;AADcAAAADwAAAGRycy9kb3ducmV2LnhtbESPT2vCQBTE7wW/w/KE3uqmFq1JXUX8gx5tLKS9PbKv&#10;STD7NmRXk/bTdwuCx2FmfsPMl72pxZVaV1lW8DyKQBDnVldcKPg47Z5mIJxH1lhbJgU/5GC5GDzM&#10;MdG243e6pr4QAcIuQQWl900ipctLMuhGtiEO3rdtDfog20LqFrsAN7UcR9FUGqw4LJTY0Lqk/Jxe&#10;jIL9rFl9HuxvV9Tbr312zOLNKfZKPQ771RsIT72/h2/tg1bw8jqB/zPhCMjF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qOUk7HAAAA3AAAAA8AAAAAAAAAAAAAAAAAmAIAAGRy&#10;cy9kb3ducmV2LnhtbFBLBQYAAAAABAAEAPUAAACM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>b)</w:t>
                        </w:r>
                      </w:p>
                    </w:txbxContent>
                  </v:textbox>
                </v:rect>
                <v:rect id="Rectangle 376" o:spid="_x0000_s1097" style="position:absolute;left:8335;top:35278;width:659;height:26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zMOcUA&#10;AADcAAAADwAAAGRycy9kb3ducmV2LnhtbESPT4vCMBTE7wt+h/AEb2uqgqvVKKIuevQfqLdH82yL&#10;zUtpou3up98ICx6HmfkNM503phBPqlxuWUGvG4EgTqzOOVVwOn5/jkA4j6yxsEwKfsjBfNb6mGKs&#10;bc17eh58KgKEXYwKMu/LWEqXZGTQdW1JHLybrQz6IKtU6grrADeF7EfRUBrMOSxkWNIyo+R+eBgF&#10;m1G5uGztb50W6+vmvDuPV8exV6rTbhYTEJ4a/w7/t7daweBrCK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XMw5xQAAANwAAAAPAAAAAAAAAAAAAAAAAJgCAABkcnMv&#10;ZG93bnJldi54bWxQSwUGAAAAAAQABAD1AAAAigMAAAAA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rFonts w:ascii="Arial" w:eastAsia="Arial" w:hAnsi="Arial" w:cs="Arial"/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77" o:spid="_x0000_s1098" style="position:absolute;left:9143;top:35303;width:20222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BposYA&#10;AADcAAAADwAAAGRycy9kb3ducmV2LnhtbESPT2vCQBTE74V+h+UVequbttBodBXpH5KjRkG9PbLP&#10;JJh9G7Jbk/bTu4LgcZiZ3zCzxWAacabO1ZYVvI4iEMSF1TWXCrabn5cxCOeRNTaWScEfOVjMHx9m&#10;mGjb85rOuS9FgLBLUEHlfZtI6YqKDLqRbYmDd7SdQR9kV0rdYR/gppFvUfQhDdYcFips6bOi4pT/&#10;GgXpuF3uM/vfl833Id2tdpOvzcQr9fw0LKcgPA3+Hr61M63gPY7heiYcAT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RBposYAAADcAAAADwAAAAAAAAAAAAAAAACYAgAAZHJz&#10;L2Rvd25yZXYueG1sUEsFBgAAAAAEAAQA9QAAAIsDAAAAAA=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>For Boolean function</w:t>
                        </w:r>
                      </w:p>
                    </w:txbxContent>
                  </v:textbox>
                </v:rect>
                <v:rect id="Rectangle 378" o:spid="_x0000_s1099" style="position:absolute;left:24356;top:35303;width:593;height:262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/90MEA&#10;AADcAAAADwAAAGRycy9kb3ducmV2LnhtbERPy4rCMBTdC/5DuII7TR3B0WoUcRRd+gJ1d2mubbG5&#10;KU20nfl6sxhweTjv2aIxhXhR5XLLCgb9CARxYnXOqYLzadMbg3AeWWNhmRT8koPFvN2aYaxtzQd6&#10;HX0qQgi7GBVk3pexlC7JyKDr25I4cHdbGfQBVqnUFdYh3BTyK4pG0mDOoSHDklYZJY/j0yjYjsvl&#10;dWf/6rRY37aX/WXyc5p4pbqdZjkF4anxH/G/e6cVDL/D2nAmHAE5fw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SP/dDBAAAA3AAAAA8AAAAAAAAAAAAAAAAAmAIAAGRycy9kb3du&#10;cmV2LnhtbFBLBQYAAAAABAAEAPUAAACGAwAAAAA=&#10;" filled="f" stroked="f">
                  <v:textbox inset="0,0,0,0">
                    <w:txbxContent>
                      <w:p w:rsidR="00C01BB6" w:rsidRDefault="00685F95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sz w:val="28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C01BB6" w:rsidRDefault="00C01BB6">
      <w:pPr>
        <w:spacing w:line="259" w:lineRule="auto"/>
        <w:ind w:left="0" w:firstLine="0"/>
      </w:pPr>
    </w:p>
    <w:p w:rsidR="0097675E" w:rsidRDefault="0097675E" w:rsidP="0097675E">
      <w:pPr>
        <w:spacing w:line="259" w:lineRule="auto"/>
        <w:ind w:left="0" w:right="1341" w:firstLine="0"/>
      </w:pPr>
    </w:p>
    <w:p w:rsidR="00C01BB6" w:rsidRDefault="00685F95">
      <w:pPr>
        <w:spacing w:line="259" w:lineRule="auto"/>
        <w:ind w:left="0" w:firstLine="0"/>
      </w:pPr>
      <w:r>
        <w:t xml:space="preserve"> </w:t>
      </w:r>
    </w:p>
    <w:sectPr w:rsidR="00C01BB6">
      <w:pgSz w:w="12240" w:h="15840"/>
      <w:pgMar w:top="1440" w:right="1449" w:bottom="145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EE72F7"/>
    <w:multiLevelType w:val="hybridMultilevel"/>
    <w:tmpl w:val="80166F4E"/>
    <w:lvl w:ilvl="0" w:tplc="99607BEE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6D205CE">
      <w:start w:val="1"/>
      <w:numFmt w:val="bullet"/>
      <w:lvlText w:val="o"/>
      <w:lvlJc w:val="left"/>
      <w:pPr>
        <w:ind w:left="17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D43DCC">
      <w:start w:val="1"/>
      <w:numFmt w:val="bullet"/>
      <w:lvlText w:val="▪"/>
      <w:lvlJc w:val="left"/>
      <w:pPr>
        <w:ind w:left="24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08EA7E">
      <w:start w:val="1"/>
      <w:numFmt w:val="bullet"/>
      <w:lvlText w:val="•"/>
      <w:lvlJc w:val="left"/>
      <w:pPr>
        <w:ind w:left="31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44B78E">
      <w:start w:val="1"/>
      <w:numFmt w:val="bullet"/>
      <w:lvlText w:val="o"/>
      <w:lvlJc w:val="left"/>
      <w:pPr>
        <w:ind w:left="38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2E7ABE">
      <w:start w:val="1"/>
      <w:numFmt w:val="bullet"/>
      <w:lvlText w:val="▪"/>
      <w:lvlJc w:val="left"/>
      <w:pPr>
        <w:ind w:left="45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46BB30">
      <w:start w:val="1"/>
      <w:numFmt w:val="bullet"/>
      <w:lvlText w:val="•"/>
      <w:lvlJc w:val="left"/>
      <w:pPr>
        <w:ind w:left="53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D0A468">
      <w:start w:val="1"/>
      <w:numFmt w:val="bullet"/>
      <w:lvlText w:val="o"/>
      <w:lvlJc w:val="left"/>
      <w:pPr>
        <w:ind w:left="60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700B5C0">
      <w:start w:val="1"/>
      <w:numFmt w:val="bullet"/>
      <w:lvlText w:val="▪"/>
      <w:lvlJc w:val="left"/>
      <w:pPr>
        <w:ind w:left="67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48F81545"/>
    <w:multiLevelType w:val="hybridMultilevel"/>
    <w:tmpl w:val="70A0248A"/>
    <w:lvl w:ilvl="0" w:tplc="2A009FA0">
      <w:start w:val="1"/>
      <w:numFmt w:val="lowerLetter"/>
      <w:lvlText w:val="%1)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5C2B7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F042F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62667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94209A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8CED3A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41C7AA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96B6F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1617F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jU1tjQztDA1NzVS0lEKTi0uzszPAykwrAUAwYrR6CwAAAA="/>
  </w:docVars>
  <w:rsids>
    <w:rsidRoot w:val="00C01BB6"/>
    <w:rsid w:val="00002CB5"/>
    <w:rsid w:val="00685F95"/>
    <w:rsid w:val="0097675E"/>
    <w:rsid w:val="00A410E8"/>
    <w:rsid w:val="00C01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9E6819-A7B7-44CC-871D-CBECEC909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9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A410E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man</dc:creator>
  <cp:keywords/>
  <cp:lastModifiedBy>Microsoft account</cp:lastModifiedBy>
  <cp:revision>3</cp:revision>
  <dcterms:created xsi:type="dcterms:W3CDTF">2021-05-24T11:18:00Z</dcterms:created>
  <dcterms:modified xsi:type="dcterms:W3CDTF">2021-05-24T11:18:00Z</dcterms:modified>
</cp:coreProperties>
</file>